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A9B38" w14:textId="086BE6FB" w:rsidR="003F7D55" w:rsidRPr="003862FE" w:rsidRDefault="001929CF" w:rsidP="005D25AD">
      <w:pPr>
        <w:jc w:val="center"/>
        <w:rPr>
          <w:rFonts w:ascii="Arial" w:hAnsi="Arial" w:cs="Arial"/>
          <w:b/>
          <w:sz w:val="36"/>
        </w:rPr>
      </w:pPr>
      <w:r w:rsidRPr="003862FE">
        <w:rPr>
          <w:rFonts w:ascii="Arial" w:hAnsi="Arial" w:cs="Arial"/>
          <w:noProof/>
        </w:rPr>
        <w:drawing>
          <wp:anchor distT="0" distB="0" distL="114300" distR="114300" simplePos="0" relativeHeight="251658240" behindDoc="1" locked="0" layoutInCell="1" allowOverlap="1" wp14:anchorId="6AE07246" wp14:editId="1CB68103">
            <wp:simplePos x="0" y="0"/>
            <wp:positionH relativeFrom="margin">
              <wp:align>left</wp:align>
            </wp:positionH>
            <wp:positionV relativeFrom="margin">
              <wp:posOffset>-200025</wp:posOffset>
            </wp:positionV>
            <wp:extent cx="1219200" cy="1113155"/>
            <wp:effectExtent l="0" t="0" r="0" b="0"/>
            <wp:wrapSquare wrapText="bothSides"/>
            <wp:docPr id="1" name="Picture 1" descr="A picture containing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bubble char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113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5643" w:rsidRPr="003862FE">
        <w:rPr>
          <w:rFonts w:ascii="Arial" w:hAnsi="Arial" w:cs="Arial"/>
          <w:b/>
          <w:bCs/>
          <w:sz w:val="36"/>
          <w:szCs w:val="36"/>
        </w:rPr>
        <w:t>HEAL</w:t>
      </w:r>
      <w:r w:rsidR="008C0130" w:rsidRPr="003862FE">
        <w:rPr>
          <w:rFonts w:ascii="Arial" w:hAnsi="Arial" w:cs="Arial"/>
          <w:b/>
          <w:bCs/>
          <w:sz w:val="36"/>
          <w:szCs w:val="36"/>
        </w:rPr>
        <w:t xml:space="preserve"> </w:t>
      </w:r>
      <w:r w:rsidR="00F462EE" w:rsidRPr="003862FE">
        <w:rPr>
          <w:rFonts w:ascii="Arial" w:hAnsi="Arial" w:cs="Arial"/>
          <w:b/>
          <w:bCs/>
          <w:sz w:val="36"/>
          <w:szCs w:val="36"/>
        </w:rPr>
        <w:t>PRIORITY ACTION TEAM</w:t>
      </w:r>
      <w:r w:rsidR="0079398E">
        <w:rPr>
          <w:rFonts w:ascii="Arial" w:hAnsi="Arial" w:cs="Arial"/>
          <w:b/>
          <w:bCs/>
          <w:sz w:val="36"/>
          <w:szCs w:val="36"/>
        </w:rPr>
        <w:t xml:space="preserve"> Minutes</w:t>
      </w:r>
    </w:p>
    <w:p w14:paraId="5E425582" w14:textId="5B911527" w:rsidR="00F462EE" w:rsidRPr="003862FE" w:rsidRDefault="00505643" w:rsidP="005D25AD">
      <w:pPr>
        <w:jc w:val="center"/>
        <w:rPr>
          <w:rFonts w:ascii="Arial" w:hAnsi="Arial" w:cs="Arial"/>
          <w:noProof/>
        </w:rPr>
      </w:pPr>
      <w:r w:rsidRPr="003862FE">
        <w:rPr>
          <w:rFonts w:ascii="Arial" w:hAnsi="Arial" w:cs="Arial"/>
          <w:noProof/>
        </w:rPr>
        <w:t xml:space="preserve">Thursday, </w:t>
      </w:r>
      <w:r w:rsidR="00954B40">
        <w:rPr>
          <w:rFonts w:ascii="Arial" w:hAnsi="Arial" w:cs="Arial"/>
          <w:noProof/>
        </w:rPr>
        <w:t>February 8</w:t>
      </w:r>
      <w:r w:rsidR="009B5A46">
        <w:rPr>
          <w:rFonts w:ascii="Arial" w:hAnsi="Arial" w:cs="Arial"/>
          <w:noProof/>
        </w:rPr>
        <w:t>, 2024</w:t>
      </w:r>
    </w:p>
    <w:p w14:paraId="573292B9" w14:textId="0983F5A8" w:rsidR="00505643" w:rsidRDefault="00505643" w:rsidP="0A8B44D3">
      <w:pPr>
        <w:jc w:val="both"/>
        <w:rPr>
          <w:rFonts w:ascii="Arial" w:hAnsi="Arial" w:cs="Arial"/>
          <w:sz w:val="20"/>
          <w:szCs w:val="20"/>
        </w:rPr>
      </w:pPr>
    </w:p>
    <w:p w14:paraId="531233BB" w14:textId="77777777" w:rsidR="0079398E" w:rsidRPr="003862FE" w:rsidRDefault="0079398E" w:rsidP="0A8B44D3">
      <w:pPr>
        <w:jc w:val="both"/>
        <w:rPr>
          <w:rFonts w:ascii="Arial" w:hAnsi="Arial" w:cs="Arial"/>
          <w:sz w:val="20"/>
          <w:szCs w:val="20"/>
        </w:rPr>
      </w:pPr>
    </w:p>
    <w:p w14:paraId="30BA63DF" w14:textId="799640F1" w:rsidR="00715689" w:rsidRPr="003862FE" w:rsidRDefault="00715689" w:rsidP="005D25AD">
      <w:pPr>
        <w:ind w:right="-576"/>
        <w:jc w:val="both"/>
        <w:rPr>
          <w:rFonts w:ascii="Arial" w:hAnsi="Arial" w:cs="Arial"/>
          <w:sz w:val="28"/>
          <w:szCs w:val="28"/>
        </w:rPr>
      </w:pPr>
    </w:p>
    <w:p w14:paraId="442C9AA4" w14:textId="7EDC121D" w:rsidR="00160029" w:rsidRPr="00045B6D" w:rsidRDefault="00715689" w:rsidP="007154D8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b/>
          <w:bCs/>
          <w:sz w:val="24"/>
          <w:szCs w:val="24"/>
          <w:u w:val="single"/>
        </w:rPr>
      </w:pPr>
      <w:r w:rsidRPr="00045B6D">
        <w:rPr>
          <w:rFonts w:ascii="Arial" w:hAnsi="Arial" w:cs="Arial"/>
          <w:b/>
          <w:bCs/>
          <w:sz w:val="24"/>
          <w:szCs w:val="24"/>
          <w:u w:val="single"/>
        </w:rPr>
        <w:t>Welcome/Introductions</w:t>
      </w:r>
      <w:r w:rsidR="00557683" w:rsidRPr="00045B6D">
        <w:rPr>
          <w:rFonts w:ascii="Arial" w:hAnsi="Arial" w:cs="Arial"/>
          <w:b/>
          <w:bCs/>
          <w:sz w:val="24"/>
          <w:szCs w:val="24"/>
          <w:u w:val="single"/>
        </w:rPr>
        <w:t>/Announcements</w:t>
      </w:r>
    </w:p>
    <w:p w14:paraId="54399706" w14:textId="74458FCE" w:rsidR="00F866C4" w:rsidRDefault="00F866C4" w:rsidP="007E62F3">
      <w:pPr>
        <w:pStyle w:val="ListParagraph"/>
        <w:numPr>
          <w:ilvl w:val="1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becca</w:t>
      </w:r>
      <w:r w:rsidR="00C31354">
        <w:rPr>
          <w:rFonts w:ascii="Arial" w:hAnsi="Arial" w:cs="Arial"/>
          <w:sz w:val="24"/>
          <w:szCs w:val="24"/>
        </w:rPr>
        <w:t xml:space="preserve"> Crumrine, U of I Extension</w:t>
      </w:r>
      <w:r w:rsidR="008C08E7">
        <w:rPr>
          <w:rFonts w:ascii="Arial" w:hAnsi="Arial" w:cs="Arial"/>
          <w:sz w:val="24"/>
          <w:szCs w:val="24"/>
        </w:rPr>
        <w:t>, SNAP Ed</w:t>
      </w:r>
    </w:p>
    <w:p w14:paraId="30EA311F" w14:textId="29FA0BBC" w:rsidR="00F866C4" w:rsidRDefault="00F866C4" w:rsidP="007E62F3">
      <w:pPr>
        <w:pStyle w:val="ListParagraph"/>
        <w:numPr>
          <w:ilvl w:val="1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hanita</w:t>
      </w:r>
      <w:r w:rsidR="008C08E7">
        <w:rPr>
          <w:rFonts w:ascii="Arial" w:hAnsi="Arial" w:cs="Arial"/>
          <w:sz w:val="24"/>
          <w:szCs w:val="24"/>
        </w:rPr>
        <w:t xml:space="preserve"> Wallace, TCHD</w:t>
      </w:r>
    </w:p>
    <w:p w14:paraId="59068640" w14:textId="77777777" w:rsidR="0090630B" w:rsidRDefault="0090630B" w:rsidP="0090630B">
      <w:pPr>
        <w:pStyle w:val="ListParagraph"/>
        <w:numPr>
          <w:ilvl w:val="1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illary Aggertt, WCHD</w:t>
      </w:r>
    </w:p>
    <w:p w14:paraId="4D30B3D8" w14:textId="77777777" w:rsidR="00DA3256" w:rsidRDefault="00DA3256" w:rsidP="00DA3256">
      <w:pPr>
        <w:pStyle w:val="ListParagraph"/>
        <w:numPr>
          <w:ilvl w:val="1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ichelle Compton, PCCHD, WIC</w:t>
      </w:r>
    </w:p>
    <w:p w14:paraId="4FA3C246" w14:textId="77777777" w:rsidR="00DA3256" w:rsidRDefault="00DA3256" w:rsidP="00DA3256">
      <w:pPr>
        <w:pStyle w:val="ListParagraph"/>
        <w:numPr>
          <w:ilvl w:val="1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mily Zoid, PCCHD</w:t>
      </w:r>
    </w:p>
    <w:p w14:paraId="6F262C1D" w14:textId="77777777" w:rsidR="009016C1" w:rsidRDefault="009016C1" w:rsidP="009016C1">
      <w:pPr>
        <w:pStyle w:val="ListParagraph"/>
        <w:numPr>
          <w:ilvl w:val="1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ovon Matthews, PCCHD</w:t>
      </w:r>
    </w:p>
    <w:p w14:paraId="680B44E8" w14:textId="77777777" w:rsidR="009016C1" w:rsidRDefault="009016C1" w:rsidP="009016C1">
      <w:pPr>
        <w:pStyle w:val="ListParagraph"/>
        <w:numPr>
          <w:ilvl w:val="1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th Noland, PCCHD</w:t>
      </w:r>
    </w:p>
    <w:p w14:paraId="31F94E64" w14:textId="77777777" w:rsidR="009016C1" w:rsidRDefault="009016C1" w:rsidP="009016C1">
      <w:pPr>
        <w:pStyle w:val="ListParagraph"/>
        <w:numPr>
          <w:ilvl w:val="1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ate MacIntyre, PCCHD</w:t>
      </w:r>
    </w:p>
    <w:p w14:paraId="154D87B0" w14:textId="77777777" w:rsidR="00092EFD" w:rsidRDefault="00092EFD" w:rsidP="00092EFD">
      <w:pPr>
        <w:pStyle w:val="ListParagraph"/>
        <w:numPr>
          <w:ilvl w:val="1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aquel, PPD </w:t>
      </w:r>
      <w:proofErr w:type="spellStart"/>
      <w:r>
        <w:rPr>
          <w:rFonts w:ascii="Arial" w:hAnsi="Arial" w:cs="Arial"/>
          <w:sz w:val="24"/>
          <w:szCs w:val="24"/>
        </w:rPr>
        <w:t>RiverPlex</w:t>
      </w:r>
      <w:proofErr w:type="spellEnd"/>
    </w:p>
    <w:p w14:paraId="5A5B284D" w14:textId="77777777" w:rsidR="00092EFD" w:rsidRDefault="00092EFD" w:rsidP="00092EFD">
      <w:pPr>
        <w:pStyle w:val="ListParagraph"/>
        <w:numPr>
          <w:ilvl w:val="1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ichelle Hatfield, Midwest Food Bank</w:t>
      </w:r>
    </w:p>
    <w:p w14:paraId="7626091B" w14:textId="77777777" w:rsidR="00092EFD" w:rsidRDefault="00092EFD" w:rsidP="00092EFD">
      <w:pPr>
        <w:pStyle w:val="ListParagraph"/>
        <w:numPr>
          <w:ilvl w:val="1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ike Brooks, OSF Garden of Hope</w:t>
      </w:r>
    </w:p>
    <w:p w14:paraId="3C1B7245" w14:textId="2F25C378" w:rsidR="00F866C4" w:rsidRDefault="00F866C4" w:rsidP="007E62F3">
      <w:pPr>
        <w:pStyle w:val="ListParagraph"/>
        <w:numPr>
          <w:ilvl w:val="1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etsy Ayers</w:t>
      </w:r>
      <w:r w:rsidR="005454A0">
        <w:rPr>
          <w:rFonts w:ascii="Arial" w:hAnsi="Arial" w:cs="Arial"/>
          <w:sz w:val="24"/>
          <w:szCs w:val="24"/>
        </w:rPr>
        <w:t>, H</w:t>
      </w:r>
      <w:r w:rsidR="0079398E">
        <w:rPr>
          <w:rFonts w:ascii="Arial" w:hAnsi="Arial" w:cs="Arial"/>
          <w:sz w:val="24"/>
          <w:szCs w:val="24"/>
        </w:rPr>
        <w:t>u</w:t>
      </w:r>
      <w:r w:rsidR="005454A0">
        <w:rPr>
          <w:rFonts w:ascii="Arial" w:hAnsi="Arial" w:cs="Arial"/>
          <w:sz w:val="24"/>
          <w:szCs w:val="24"/>
        </w:rPr>
        <w:t>lt Center</w:t>
      </w:r>
    </w:p>
    <w:p w14:paraId="58AAAE33" w14:textId="16B5C7EE" w:rsidR="005454A0" w:rsidRDefault="0079398E" w:rsidP="007E62F3">
      <w:pPr>
        <w:pStyle w:val="ListParagraph"/>
        <w:numPr>
          <w:ilvl w:val="1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79398E">
        <w:rPr>
          <w:rFonts w:ascii="Arial" w:hAnsi="Arial" w:cs="Arial"/>
          <w:sz w:val="24"/>
          <w:szCs w:val="24"/>
        </w:rPr>
        <w:t>Cheyanne</w:t>
      </w:r>
      <w:r w:rsidR="005454A0">
        <w:rPr>
          <w:rFonts w:ascii="Arial" w:hAnsi="Arial" w:cs="Arial"/>
          <w:sz w:val="24"/>
          <w:szCs w:val="24"/>
        </w:rPr>
        <w:t xml:space="preserve"> Harper</w:t>
      </w:r>
      <w:r w:rsidR="00092EFD">
        <w:rPr>
          <w:rFonts w:ascii="Arial" w:hAnsi="Arial" w:cs="Arial"/>
          <w:sz w:val="24"/>
          <w:szCs w:val="24"/>
        </w:rPr>
        <w:t>,</w:t>
      </w:r>
      <w:r w:rsidR="005454A0">
        <w:rPr>
          <w:rFonts w:ascii="Arial" w:hAnsi="Arial" w:cs="Arial"/>
          <w:sz w:val="24"/>
          <w:szCs w:val="24"/>
        </w:rPr>
        <w:t xml:space="preserve"> H</w:t>
      </w:r>
      <w:r>
        <w:rPr>
          <w:rFonts w:ascii="Arial" w:hAnsi="Arial" w:cs="Arial"/>
          <w:sz w:val="24"/>
          <w:szCs w:val="24"/>
        </w:rPr>
        <w:t>u</w:t>
      </w:r>
      <w:r w:rsidR="005454A0">
        <w:rPr>
          <w:rFonts w:ascii="Arial" w:hAnsi="Arial" w:cs="Arial"/>
          <w:sz w:val="24"/>
          <w:szCs w:val="24"/>
        </w:rPr>
        <w:t>lt Center</w:t>
      </w:r>
    </w:p>
    <w:p w14:paraId="1001B8CB" w14:textId="676CFF75" w:rsidR="00F866C4" w:rsidRDefault="00F866C4" w:rsidP="007E62F3">
      <w:pPr>
        <w:pStyle w:val="ListParagraph"/>
        <w:numPr>
          <w:ilvl w:val="1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te Johnson</w:t>
      </w:r>
      <w:r w:rsidR="00D22D76">
        <w:rPr>
          <w:rFonts w:ascii="Arial" w:hAnsi="Arial" w:cs="Arial"/>
          <w:sz w:val="24"/>
          <w:szCs w:val="24"/>
        </w:rPr>
        <w:t>, H</w:t>
      </w:r>
      <w:r w:rsidR="0079398E">
        <w:rPr>
          <w:rFonts w:ascii="Arial" w:hAnsi="Arial" w:cs="Arial"/>
          <w:sz w:val="24"/>
          <w:szCs w:val="24"/>
        </w:rPr>
        <w:t>u</w:t>
      </w:r>
      <w:r w:rsidR="00D22D76">
        <w:rPr>
          <w:rFonts w:ascii="Arial" w:hAnsi="Arial" w:cs="Arial"/>
          <w:sz w:val="24"/>
          <w:szCs w:val="24"/>
        </w:rPr>
        <w:t>l</w:t>
      </w:r>
      <w:r w:rsidR="00092EFD">
        <w:rPr>
          <w:rFonts w:ascii="Arial" w:hAnsi="Arial" w:cs="Arial"/>
          <w:sz w:val="24"/>
          <w:szCs w:val="24"/>
        </w:rPr>
        <w:t>t</w:t>
      </w:r>
      <w:r w:rsidR="00D22D76">
        <w:rPr>
          <w:rFonts w:ascii="Arial" w:hAnsi="Arial" w:cs="Arial"/>
          <w:sz w:val="24"/>
          <w:szCs w:val="24"/>
        </w:rPr>
        <w:t xml:space="preserve"> Center</w:t>
      </w:r>
    </w:p>
    <w:p w14:paraId="2DD9BD6B" w14:textId="5846DB3D" w:rsidR="002334F9" w:rsidRDefault="00D17A75" w:rsidP="007E62F3">
      <w:pPr>
        <w:pStyle w:val="ListParagraph"/>
        <w:numPr>
          <w:ilvl w:val="1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</w:t>
      </w:r>
      <w:r w:rsidR="0079398E">
        <w:rPr>
          <w:rFonts w:ascii="Arial" w:hAnsi="Arial" w:cs="Arial"/>
          <w:sz w:val="24"/>
          <w:szCs w:val="24"/>
        </w:rPr>
        <w:t>manda Hunt, TCHD</w:t>
      </w:r>
    </w:p>
    <w:p w14:paraId="31A88986" w14:textId="77777777" w:rsidR="00D17A75" w:rsidRPr="00F866C4" w:rsidRDefault="00D17A75" w:rsidP="0079398E">
      <w:pPr>
        <w:pStyle w:val="ListParagraph"/>
        <w:ind w:left="1080" w:right="-576"/>
        <w:jc w:val="both"/>
        <w:rPr>
          <w:rFonts w:ascii="Arial" w:hAnsi="Arial" w:cs="Arial"/>
          <w:sz w:val="24"/>
          <w:szCs w:val="24"/>
        </w:rPr>
      </w:pPr>
    </w:p>
    <w:p w14:paraId="2CAA623B" w14:textId="77777777" w:rsidR="00045B6D" w:rsidRDefault="00045B6D" w:rsidP="00045B6D">
      <w:pPr>
        <w:pStyle w:val="ListParagraph"/>
        <w:ind w:left="360" w:right="-576"/>
        <w:jc w:val="both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C114E36" w14:textId="3EA074B7" w:rsidR="00D76736" w:rsidRPr="00F1060B" w:rsidRDefault="0022708B" w:rsidP="00002E59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b/>
          <w:bCs/>
          <w:sz w:val="24"/>
          <w:szCs w:val="24"/>
          <w:u w:val="single"/>
        </w:rPr>
      </w:pPr>
      <w:r w:rsidRPr="00F1060B">
        <w:rPr>
          <w:rFonts w:ascii="Arial" w:hAnsi="Arial" w:cs="Arial"/>
          <w:b/>
          <w:bCs/>
          <w:sz w:val="24"/>
          <w:szCs w:val="24"/>
          <w:u w:val="single"/>
        </w:rPr>
        <w:t xml:space="preserve">PFHC </w:t>
      </w:r>
      <w:r w:rsidR="00715689" w:rsidRPr="00F1060B">
        <w:rPr>
          <w:rFonts w:ascii="Arial" w:hAnsi="Arial" w:cs="Arial"/>
          <w:b/>
          <w:bCs/>
          <w:sz w:val="24"/>
          <w:szCs w:val="24"/>
          <w:u w:val="single"/>
        </w:rPr>
        <w:t>Board/Chair Announcements</w:t>
      </w:r>
    </w:p>
    <w:p w14:paraId="77416456" w14:textId="7E8609D1" w:rsidR="009A372E" w:rsidRPr="00AC08B1" w:rsidRDefault="009A372E" w:rsidP="004A764C">
      <w:pPr>
        <w:pStyle w:val="ListParagraph"/>
        <w:numPr>
          <w:ilvl w:val="1"/>
          <w:numId w:val="26"/>
        </w:numPr>
        <w:ind w:right="-576"/>
        <w:rPr>
          <w:rFonts w:ascii="Arial" w:hAnsi="Arial" w:cs="Arial"/>
          <w:b/>
          <w:bCs/>
          <w:sz w:val="24"/>
          <w:szCs w:val="24"/>
        </w:rPr>
      </w:pPr>
      <w:r w:rsidRPr="00AC08B1">
        <w:rPr>
          <w:rFonts w:ascii="Arial" w:hAnsi="Arial" w:cs="Arial"/>
          <w:b/>
          <w:bCs/>
          <w:sz w:val="24"/>
          <w:szCs w:val="24"/>
        </w:rPr>
        <w:t>Board Announcements:</w:t>
      </w:r>
    </w:p>
    <w:p w14:paraId="2F90BAE2" w14:textId="752FB805" w:rsidR="00AC08B1" w:rsidRDefault="00AC08B1" w:rsidP="00ED1E13">
      <w:pPr>
        <w:pStyle w:val="ListParagraph"/>
        <w:numPr>
          <w:ilvl w:val="2"/>
          <w:numId w:val="26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illary – Board </w:t>
      </w:r>
      <w:r w:rsidR="0079398E">
        <w:rPr>
          <w:rFonts w:ascii="Arial" w:hAnsi="Arial" w:cs="Arial"/>
          <w:sz w:val="24"/>
          <w:szCs w:val="24"/>
        </w:rPr>
        <w:t>invites</w:t>
      </w:r>
      <w:r>
        <w:rPr>
          <w:rFonts w:ascii="Arial" w:hAnsi="Arial" w:cs="Arial"/>
          <w:sz w:val="24"/>
          <w:szCs w:val="24"/>
        </w:rPr>
        <w:t xml:space="preserve"> for Annual Meeting from Amy for March 7 – at Spalding Center – register on website by Friday before </w:t>
      </w:r>
      <w:proofErr w:type="gramStart"/>
      <w:r>
        <w:rPr>
          <w:rFonts w:ascii="Arial" w:hAnsi="Arial" w:cs="Arial"/>
          <w:sz w:val="24"/>
          <w:szCs w:val="24"/>
        </w:rPr>
        <w:t>meeting</w:t>
      </w:r>
      <w:proofErr w:type="gramEnd"/>
    </w:p>
    <w:p w14:paraId="5E5E2AB2" w14:textId="1B21B29F" w:rsidR="00AC08B1" w:rsidRDefault="00AC08B1" w:rsidP="00ED1E13">
      <w:pPr>
        <w:pStyle w:val="ListParagraph"/>
        <w:numPr>
          <w:ilvl w:val="2"/>
          <w:numId w:val="26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ore outreach and social media networking needed by individual action teams – highlighted areas – let her know what needs to be </w:t>
      </w:r>
      <w:proofErr w:type="gramStart"/>
      <w:r>
        <w:rPr>
          <w:rFonts w:ascii="Arial" w:hAnsi="Arial" w:cs="Arial"/>
          <w:sz w:val="24"/>
          <w:szCs w:val="24"/>
        </w:rPr>
        <w:t>posted</w:t>
      </w:r>
      <w:proofErr w:type="gramEnd"/>
    </w:p>
    <w:p w14:paraId="7D74F03D" w14:textId="664107C1" w:rsidR="00AC08B1" w:rsidRDefault="00AC08B1" w:rsidP="00ED1E13">
      <w:pPr>
        <w:pStyle w:val="ListParagraph"/>
        <w:numPr>
          <w:ilvl w:val="2"/>
          <w:numId w:val="26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minder – website training – please see updates and changes – you can log in to discussion </w:t>
      </w:r>
      <w:proofErr w:type="gramStart"/>
      <w:r>
        <w:rPr>
          <w:rFonts w:ascii="Arial" w:hAnsi="Arial" w:cs="Arial"/>
          <w:sz w:val="24"/>
          <w:szCs w:val="24"/>
        </w:rPr>
        <w:t>board</w:t>
      </w:r>
      <w:proofErr w:type="gramEnd"/>
    </w:p>
    <w:p w14:paraId="0F22F6CB" w14:textId="7D147B23" w:rsidR="009A372E" w:rsidRPr="00AC08B1" w:rsidRDefault="009A372E" w:rsidP="004A764C">
      <w:pPr>
        <w:pStyle w:val="ListParagraph"/>
        <w:numPr>
          <w:ilvl w:val="1"/>
          <w:numId w:val="26"/>
        </w:numPr>
        <w:ind w:right="-576"/>
        <w:rPr>
          <w:rFonts w:ascii="Arial" w:hAnsi="Arial" w:cs="Arial"/>
          <w:b/>
          <w:bCs/>
          <w:sz w:val="24"/>
          <w:szCs w:val="24"/>
        </w:rPr>
      </w:pPr>
      <w:r w:rsidRPr="00AC08B1">
        <w:rPr>
          <w:rFonts w:ascii="Arial" w:hAnsi="Arial" w:cs="Arial"/>
          <w:b/>
          <w:bCs/>
          <w:sz w:val="24"/>
          <w:szCs w:val="24"/>
        </w:rPr>
        <w:t>Chair Announcements:</w:t>
      </w:r>
    </w:p>
    <w:p w14:paraId="6CE38955" w14:textId="4A95FE16" w:rsidR="00F866C4" w:rsidRDefault="00231B16" w:rsidP="004937E0">
      <w:pPr>
        <w:pStyle w:val="ListParagraph"/>
        <w:numPr>
          <w:ilvl w:val="2"/>
          <w:numId w:val="26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becca </w:t>
      </w:r>
      <w:r w:rsidR="00742FE2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</w:t>
      </w:r>
      <w:r w:rsidR="008C08E7">
        <w:rPr>
          <w:rFonts w:ascii="Arial" w:hAnsi="Arial" w:cs="Arial"/>
          <w:sz w:val="24"/>
          <w:szCs w:val="24"/>
        </w:rPr>
        <w:t>First meeting</w:t>
      </w:r>
      <w:r w:rsidR="00163BCE">
        <w:rPr>
          <w:rFonts w:ascii="Arial" w:hAnsi="Arial" w:cs="Arial"/>
          <w:sz w:val="24"/>
          <w:szCs w:val="24"/>
        </w:rPr>
        <w:t>s</w:t>
      </w:r>
      <w:r w:rsidR="008C08E7">
        <w:rPr>
          <w:rFonts w:ascii="Arial" w:hAnsi="Arial" w:cs="Arial"/>
          <w:sz w:val="24"/>
          <w:szCs w:val="24"/>
        </w:rPr>
        <w:t xml:space="preserve"> </w:t>
      </w:r>
      <w:r w:rsidR="00163BCE">
        <w:rPr>
          <w:rFonts w:ascii="Arial" w:hAnsi="Arial" w:cs="Arial"/>
          <w:sz w:val="24"/>
          <w:szCs w:val="24"/>
        </w:rPr>
        <w:t xml:space="preserve">of </w:t>
      </w:r>
      <w:r w:rsidR="008C08E7">
        <w:rPr>
          <w:rFonts w:ascii="Arial" w:hAnsi="Arial" w:cs="Arial"/>
          <w:sz w:val="24"/>
          <w:szCs w:val="24"/>
        </w:rPr>
        <w:t xml:space="preserve">2024 </w:t>
      </w:r>
      <w:r w:rsidR="00163BCE">
        <w:rPr>
          <w:rFonts w:ascii="Arial" w:hAnsi="Arial" w:cs="Arial"/>
          <w:sz w:val="24"/>
          <w:szCs w:val="24"/>
        </w:rPr>
        <w:t xml:space="preserve">for </w:t>
      </w:r>
      <w:r w:rsidR="008C08E7">
        <w:rPr>
          <w:rFonts w:ascii="Arial" w:hAnsi="Arial" w:cs="Arial"/>
          <w:sz w:val="24"/>
          <w:szCs w:val="24"/>
        </w:rPr>
        <w:t xml:space="preserve">Midwest foodbank </w:t>
      </w:r>
      <w:r w:rsidR="007B657E">
        <w:rPr>
          <w:rFonts w:ascii="Arial" w:hAnsi="Arial" w:cs="Arial"/>
          <w:sz w:val="24"/>
          <w:szCs w:val="24"/>
        </w:rPr>
        <w:t>–</w:t>
      </w:r>
      <w:r w:rsidR="008C08E7">
        <w:rPr>
          <w:rFonts w:ascii="Arial" w:hAnsi="Arial" w:cs="Arial"/>
          <w:sz w:val="24"/>
          <w:szCs w:val="24"/>
        </w:rPr>
        <w:t xml:space="preserve"> </w:t>
      </w:r>
      <w:r w:rsidR="007B657E">
        <w:rPr>
          <w:rFonts w:ascii="Arial" w:hAnsi="Arial" w:cs="Arial"/>
          <w:sz w:val="24"/>
          <w:szCs w:val="24"/>
        </w:rPr>
        <w:t>food pantry network – local foods, food oasis bundles</w:t>
      </w:r>
    </w:p>
    <w:p w14:paraId="16720FAB" w14:textId="620979EC" w:rsidR="00392108" w:rsidRDefault="00392108" w:rsidP="004937E0">
      <w:pPr>
        <w:pStyle w:val="ListParagraph"/>
        <w:numPr>
          <w:ilvl w:val="2"/>
          <w:numId w:val="26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hanita – asked partners to </w:t>
      </w:r>
      <w:r w:rsidR="00367A51">
        <w:rPr>
          <w:rFonts w:ascii="Arial" w:hAnsi="Arial" w:cs="Arial"/>
          <w:sz w:val="24"/>
          <w:szCs w:val="24"/>
        </w:rPr>
        <w:t>complete</w:t>
      </w:r>
      <w:r>
        <w:rPr>
          <w:rFonts w:ascii="Arial" w:hAnsi="Arial" w:cs="Arial"/>
          <w:sz w:val="24"/>
          <w:szCs w:val="24"/>
        </w:rPr>
        <w:t xml:space="preserve"> </w:t>
      </w:r>
      <w:r w:rsidR="00C93A40">
        <w:rPr>
          <w:rFonts w:ascii="Arial" w:hAnsi="Arial" w:cs="Arial"/>
          <w:sz w:val="24"/>
          <w:szCs w:val="24"/>
        </w:rPr>
        <w:t xml:space="preserve">HEAL assessment </w:t>
      </w:r>
      <w:r>
        <w:rPr>
          <w:rFonts w:ascii="Arial" w:hAnsi="Arial" w:cs="Arial"/>
          <w:sz w:val="24"/>
          <w:szCs w:val="24"/>
        </w:rPr>
        <w:t xml:space="preserve">form </w:t>
      </w:r>
      <w:r w:rsidR="006050B8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</w:t>
      </w:r>
      <w:r w:rsidR="006050B8">
        <w:rPr>
          <w:rFonts w:ascii="Arial" w:hAnsi="Arial" w:cs="Arial"/>
          <w:sz w:val="24"/>
          <w:szCs w:val="24"/>
        </w:rPr>
        <w:t xml:space="preserve">met late Jan </w:t>
      </w:r>
      <w:r w:rsidR="00367A51">
        <w:rPr>
          <w:rFonts w:ascii="Arial" w:hAnsi="Arial" w:cs="Arial"/>
          <w:sz w:val="24"/>
          <w:szCs w:val="24"/>
        </w:rPr>
        <w:t xml:space="preserve">to </w:t>
      </w:r>
      <w:r w:rsidR="006050B8">
        <w:rPr>
          <w:rFonts w:ascii="Arial" w:hAnsi="Arial" w:cs="Arial"/>
          <w:sz w:val="24"/>
          <w:szCs w:val="24"/>
        </w:rPr>
        <w:t xml:space="preserve">review responses </w:t>
      </w:r>
      <w:r w:rsidR="001C7F0B">
        <w:rPr>
          <w:rFonts w:ascii="Arial" w:hAnsi="Arial" w:cs="Arial"/>
          <w:sz w:val="24"/>
          <w:szCs w:val="24"/>
        </w:rPr>
        <w:t>–</w:t>
      </w:r>
      <w:r w:rsidR="006050B8">
        <w:rPr>
          <w:rFonts w:ascii="Arial" w:hAnsi="Arial" w:cs="Arial"/>
          <w:sz w:val="24"/>
          <w:szCs w:val="24"/>
        </w:rPr>
        <w:t xml:space="preserve"> </w:t>
      </w:r>
      <w:r w:rsidR="001C7F0B">
        <w:rPr>
          <w:rFonts w:ascii="Arial" w:hAnsi="Arial" w:cs="Arial"/>
          <w:sz w:val="24"/>
          <w:szCs w:val="24"/>
        </w:rPr>
        <w:t xml:space="preserve">Shanita will make a graphic – will share strengths, leadership and partners – subgroups strengths – several subcommittees </w:t>
      </w:r>
      <w:r w:rsidR="00F803B2">
        <w:rPr>
          <w:rFonts w:ascii="Arial" w:hAnsi="Arial" w:cs="Arial"/>
          <w:sz w:val="24"/>
          <w:szCs w:val="24"/>
        </w:rPr>
        <w:t>–</w:t>
      </w:r>
      <w:r w:rsidR="001C7F0B">
        <w:rPr>
          <w:rFonts w:ascii="Arial" w:hAnsi="Arial" w:cs="Arial"/>
          <w:sz w:val="24"/>
          <w:szCs w:val="24"/>
        </w:rPr>
        <w:t xml:space="preserve"> </w:t>
      </w:r>
      <w:r w:rsidR="00F803B2">
        <w:rPr>
          <w:rFonts w:ascii="Arial" w:hAnsi="Arial" w:cs="Arial"/>
          <w:sz w:val="24"/>
          <w:szCs w:val="24"/>
        </w:rPr>
        <w:t xml:space="preserve">communication and consistency – opportunities – community voice </w:t>
      </w:r>
      <w:r w:rsidR="006F663E">
        <w:rPr>
          <w:rFonts w:ascii="Arial" w:hAnsi="Arial" w:cs="Arial"/>
          <w:sz w:val="24"/>
          <w:szCs w:val="24"/>
        </w:rPr>
        <w:t>–</w:t>
      </w:r>
      <w:r w:rsidR="00F803B2">
        <w:rPr>
          <w:rFonts w:ascii="Arial" w:hAnsi="Arial" w:cs="Arial"/>
          <w:sz w:val="24"/>
          <w:szCs w:val="24"/>
        </w:rPr>
        <w:t xml:space="preserve"> </w:t>
      </w:r>
      <w:r w:rsidR="006F663E">
        <w:rPr>
          <w:rFonts w:ascii="Arial" w:hAnsi="Arial" w:cs="Arial"/>
          <w:sz w:val="24"/>
          <w:szCs w:val="24"/>
        </w:rPr>
        <w:t xml:space="preserve">collaboration with other coalitions </w:t>
      </w:r>
      <w:r w:rsidR="00D94E14">
        <w:rPr>
          <w:rFonts w:ascii="Arial" w:hAnsi="Arial" w:cs="Arial"/>
          <w:sz w:val="24"/>
          <w:szCs w:val="24"/>
        </w:rPr>
        <w:t>–</w:t>
      </w:r>
      <w:r w:rsidR="006F663E">
        <w:rPr>
          <w:rFonts w:ascii="Arial" w:hAnsi="Arial" w:cs="Arial"/>
          <w:sz w:val="24"/>
          <w:szCs w:val="24"/>
        </w:rPr>
        <w:t xml:space="preserve"> </w:t>
      </w:r>
      <w:r w:rsidR="00D94E14">
        <w:rPr>
          <w:rFonts w:ascii="Arial" w:hAnsi="Arial" w:cs="Arial"/>
          <w:sz w:val="24"/>
          <w:szCs w:val="24"/>
        </w:rPr>
        <w:t xml:space="preserve">outreach and promotion – working on this with </w:t>
      </w:r>
      <w:proofErr w:type="gramStart"/>
      <w:r w:rsidR="00D94E14">
        <w:rPr>
          <w:rFonts w:ascii="Arial" w:hAnsi="Arial" w:cs="Arial"/>
          <w:sz w:val="24"/>
          <w:szCs w:val="24"/>
        </w:rPr>
        <w:t>partner</w:t>
      </w:r>
      <w:r w:rsidR="00E55095">
        <w:rPr>
          <w:rFonts w:ascii="Arial" w:hAnsi="Arial" w:cs="Arial"/>
          <w:sz w:val="24"/>
          <w:szCs w:val="24"/>
        </w:rPr>
        <w:t>s</w:t>
      </w:r>
      <w:proofErr w:type="gramEnd"/>
    </w:p>
    <w:p w14:paraId="29DE96F9" w14:textId="2768A97D" w:rsidR="001A081B" w:rsidRDefault="001A081B" w:rsidP="00DB396F">
      <w:pPr>
        <w:pStyle w:val="ListParagraph"/>
        <w:numPr>
          <w:ilvl w:val="2"/>
          <w:numId w:val="26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HEAL orientation </w:t>
      </w:r>
      <w:r w:rsidR="00CB05A9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</w:t>
      </w:r>
      <w:r w:rsidR="00CB05A9">
        <w:rPr>
          <w:rFonts w:ascii="Arial" w:hAnsi="Arial" w:cs="Arial"/>
          <w:sz w:val="24"/>
          <w:szCs w:val="24"/>
        </w:rPr>
        <w:t xml:space="preserve">look under programs </w:t>
      </w:r>
      <w:r w:rsidR="000612AF">
        <w:rPr>
          <w:rFonts w:ascii="Arial" w:hAnsi="Arial" w:cs="Arial"/>
          <w:sz w:val="24"/>
          <w:szCs w:val="24"/>
        </w:rPr>
        <w:t xml:space="preserve">on website </w:t>
      </w:r>
      <w:r w:rsidR="002D21B4">
        <w:rPr>
          <w:rFonts w:ascii="Arial" w:hAnsi="Arial" w:cs="Arial"/>
          <w:sz w:val="24"/>
          <w:szCs w:val="24"/>
        </w:rPr>
        <w:t>–</w:t>
      </w:r>
      <w:r w:rsidR="00CB05A9">
        <w:rPr>
          <w:rFonts w:ascii="Arial" w:hAnsi="Arial" w:cs="Arial"/>
          <w:sz w:val="24"/>
          <w:szCs w:val="24"/>
        </w:rPr>
        <w:t xml:space="preserve"> </w:t>
      </w:r>
      <w:r w:rsidR="000612AF">
        <w:rPr>
          <w:rFonts w:ascii="Arial" w:hAnsi="Arial" w:cs="Arial"/>
          <w:sz w:val="24"/>
          <w:szCs w:val="24"/>
        </w:rPr>
        <w:t xml:space="preserve">several </w:t>
      </w:r>
      <w:r w:rsidR="002D21B4">
        <w:rPr>
          <w:rFonts w:ascii="Arial" w:hAnsi="Arial" w:cs="Arial"/>
          <w:sz w:val="24"/>
          <w:szCs w:val="24"/>
        </w:rPr>
        <w:t xml:space="preserve">people join but not </w:t>
      </w:r>
      <w:r w:rsidR="000612AF">
        <w:rPr>
          <w:rFonts w:ascii="Arial" w:hAnsi="Arial" w:cs="Arial"/>
          <w:sz w:val="24"/>
          <w:szCs w:val="24"/>
        </w:rPr>
        <w:t>many</w:t>
      </w:r>
      <w:r w:rsidR="002D21B4">
        <w:rPr>
          <w:rFonts w:ascii="Arial" w:hAnsi="Arial" w:cs="Arial"/>
          <w:sz w:val="24"/>
          <w:szCs w:val="24"/>
        </w:rPr>
        <w:t xml:space="preserve"> in action – 9-14 partners – </w:t>
      </w:r>
      <w:r w:rsidR="00E85486">
        <w:rPr>
          <w:rFonts w:ascii="Arial" w:hAnsi="Arial" w:cs="Arial"/>
          <w:sz w:val="24"/>
          <w:szCs w:val="24"/>
        </w:rPr>
        <w:t xml:space="preserve">will </w:t>
      </w:r>
      <w:r w:rsidR="002D21B4">
        <w:rPr>
          <w:rFonts w:ascii="Arial" w:hAnsi="Arial" w:cs="Arial"/>
          <w:sz w:val="24"/>
          <w:szCs w:val="24"/>
        </w:rPr>
        <w:t xml:space="preserve">track how many are active </w:t>
      </w:r>
      <w:r w:rsidR="008A571E">
        <w:rPr>
          <w:rFonts w:ascii="Arial" w:hAnsi="Arial" w:cs="Arial"/>
          <w:sz w:val="24"/>
          <w:szCs w:val="24"/>
        </w:rPr>
        <w:t>–</w:t>
      </w:r>
      <w:r w:rsidR="002D21B4">
        <w:rPr>
          <w:rFonts w:ascii="Arial" w:hAnsi="Arial" w:cs="Arial"/>
          <w:sz w:val="24"/>
          <w:szCs w:val="24"/>
        </w:rPr>
        <w:t xml:space="preserve"> </w:t>
      </w:r>
      <w:r w:rsidR="00E85486">
        <w:rPr>
          <w:rFonts w:ascii="Arial" w:hAnsi="Arial" w:cs="Arial"/>
          <w:sz w:val="24"/>
          <w:szCs w:val="24"/>
        </w:rPr>
        <w:t xml:space="preserve">attending </w:t>
      </w:r>
      <w:r w:rsidR="008A571E">
        <w:rPr>
          <w:rFonts w:ascii="Arial" w:hAnsi="Arial" w:cs="Arial"/>
          <w:sz w:val="24"/>
          <w:szCs w:val="24"/>
        </w:rPr>
        <w:t xml:space="preserve">meetings and events </w:t>
      </w:r>
      <w:proofErr w:type="gramStart"/>
      <w:r w:rsidR="008A571E">
        <w:rPr>
          <w:rFonts w:ascii="Arial" w:hAnsi="Arial" w:cs="Arial"/>
          <w:sz w:val="24"/>
          <w:szCs w:val="24"/>
        </w:rPr>
        <w:t>attendance;</w:t>
      </w:r>
      <w:proofErr w:type="gramEnd"/>
      <w:r w:rsidR="008A571E">
        <w:rPr>
          <w:rFonts w:ascii="Arial" w:hAnsi="Arial" w:cs="Arial"/>
          <w:sz w:val="24"/>
          <w:szCs w:val="24"/>
        </w:rPr>
        <w:t xml:space="preserve"> </w:t>
      </w:r>
    </w:p>
    <w:p w14:paraId="5CD3A8D6" w14:textId="77777777" w:rsidR="00486948" w:rsidRPr="00002E59" w:rsidRDefault="00486948" w:rsidP="00C908B2">
      <w:pPr>
        <w:pStyle w:val="ListParagraph"/>
        <w:ind w:left="1080" w:right="-576"/>
        <w:jc w:val="both"/>
        <w:rPr>
          <w:rFonts w:ascii="Arial" w:hAnsi="Arial" w:cs="Arial"/>
          <w:sz w:val="24"/>
          <w:szCs w:val="24"/>
        </w:rPr>
      </w:pPr>
    </w:p>
    <w:p w14:paraId="28BBB779" w14:textId="325BE0DB" w:rsidR="00B8263A" w:rsidRPr="00045B6D" w:rsidRDefault="00D0284E" w:rsidP="00002E59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b/>
          <w:bCs/>
          <w:sz w:val="24"/>
          <w:szCs w:val="24"/>
          <w:u w:val="single"/>
        </w:rPr>
      </w:pPr>
      <w:r w:rsidRPr="00045B6D">
        <w:rPr>
          <w:rFonts w:ascii="Arial" w:hAnsi="Arial" w:cs="Arial"/>
          <w:b/>
          <w:bCs/>
          <w:sz w:val="24"/>
          <w:szCs w:val="24"/>
          <w:u w:val="single"/>
        </w:rPr>
        <w:t>Data Report – Dr. Kelly</w:t>
      </w:r>
    </w:p>
    <w:p w14:paraId="73B405D5" w14:textId="165A04F3" w:rsidR="00F866C4" w:rsidRDefault="00E145D8" w:rsidP="004A764C">
      <w:pPr>
        <w:pStyle w:val="ListParagraph"/>
        <w:numPr>
          <w:ilvl w:val="1"/>
          <w:numId w:val="27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as a conflict so not able to </w:t>
      </w:r>
      <w:proofErr w:type="gramStart"/>
      <w:r>
        <w:rPr>
          <w:rFonts w:ascii="Arial" w:hAnsi="Arial" w:cs="Arial"/>
          <w:sz w:val="24"/>
          <w:szCs w:val="24"/>
        </w:rPr>
        <w:t>attend</w:t>
      </w:r>
      <w:proofErr w:type="gramEnd"/>
    </w:p>
    <w:p w14:paraId="45BC5618" w14:textId="60ED20CE" w:rsidR="00E145D8" w:rsidRDefault="001F4044" w:rsidP="004A764C">
      <w:pPr>
        <w:pStyle w:val="ListParagraph"/>
        <w:numPr>
          <w:ilvl w:val="1"/>
          <w:numId w:val="27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hanita and R</w:t>
      </w:r>
      <w:r w:rsidR="00F11674"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 xml:space="preserve">becca have been working with </w:t>
      </w:r>
      <w:r w:rsidR="00F11674">
        <w:rPr>
          <w:rFonts w:ascii="Arial" w:hAnsi="Arial" w:cs="Arial"/>
          <w:sz w:val="24"/>
          <w:szCs w:val="24"/>
        </w:rPr>
        <w:t>Dr Kelly</w:t>
      </w:r>
      <w:r>
        <w:rPr>
          <w:rFonts w:ascii="Arial" w:hAnsi="Arial" w:cs="Arial"/>
          <w:sz w:val="24"/>
          <w:szCs w:val="24"/>
        </w:rPr>
        <w:t xml:space="preserve"> – will see next </w:t>
      </w:r>
      <w:proofErr w:type="gramStart"/>
      <w:r>
        <w:rPr>
          <w:rFonts w:ascii="Arial" w:hAnsi="Arial" w:cs="Arial"/>
          <w:sz w:val="24"/>
          <w:szCs w:val="24"/>
        </w:rPr>
        <w:t>month</w:t>
      </w:r>
      <w:proofErr w:type="gramEnd"/>
    </w:p>
    <w:p w14:paraId="12945E6B" w14:textId="77777777" w:rsidR="00F11674" w:rsidRDefault="00F11674" w:rsidP="00F11674">
      <w:pPr>
        <w:pStyle w:val="ListParagraph"/>
        <w:ind w:left="360" w:right="-576"/>
        <w:rPr>
          <w:rFonts w:ascii="Arial" w:hAnsi="Arial" w:cs="Arial"/>
          <w:sz w:val="24"/>
          <w:szCs w:val="24"/>
        </w:rPr>
      </w:pPr>
    </w:p>
    <w:p w14:paraId="1284C6A2" w14:textId="15AC6B12" w:rsidR="008749D2" w:rsidRPr="00045B6D" w:rsidRDefault="00FC5AEA" w:rsidP="004A764C">
      <w:pPr>
        <w:pStyle w:val="ListParagraph"/>
        <w:numPr>
          <w:ilvl w:val="0"/>
          <w:numId w:val="23"/>
        </w:numPr>
        <w:ind w:right="-576"/>
        <w:rPr>
          <w:rFonts w:ascii="Arial" w:hAnsi="Arial" w:cs="Arial"/>
          <w:b/>
          <w:bCs/>
          <w:sz w:val="24"/>
          <w:szCs w:val="24"/>
          <w:u w:val="single"/>
        </w:rPr>
      </w:pPr>
      <w:r w:rsidRPr="00045B6D">
        <w:rPr>
          <w:rFonts w:ascii="Arial" w:hAnsi="Arial" w:cs="Arial"/>
          <w:b/>
          <w:bCs/>
          <w:sz w:val="24"/>
          <w:szCs w:val="24"/>
          <w:u w:val="single"/>
        </w:rPr>
        <w:t>Subcommittee</w:t>
      </w:r>
      <w:r w:rsidR="00923B6A" w:rsidRPr="00045B6D">
        <w:rPr>
          <w:rFonts w:ascii="Arial" w:hAnsi="Arial" w:cs="Arial"/>
          <w:b/>
          <w:bCs/>
          <w:sz w:val="24"/>
          <w:szCs w:val="24"/>
          <w:u w:val="single"/>
        </w:rPr>
        <w:t xml:space="preserve"> Updates</w:t>
      </w:r>
      <w:r w:rsidR="009F4651" w:rsidRPr="00045B6D">
        <w:rPr>
          <w:rFonts w:ascii="Arial" w:hAnsi="Arial" w:cs="Arial"/>
          <w:b/>
          <w:bCs/>
          <w:sz w:val="24"/>
          <w:szCs w:val="24"/>
          <w:u w:val="single"/>
        </w:rPr>
        <w:t>:</w:t>
      </w:r>
    </w:p>
    <w:p w14:paraId="35FC5CA0" w14:textId="77777777" w:rsidR="00BB13AF" w:rsidRPr="00F37626" w:rsidRDefault="00BB13AF" w:rsidP="004A764C">
      <w:pPr>
        <w:pStyle w:val="ListParagraph"/>
        <w:numPr>
          <w:ilvl w:val="0"/>
          <w:numId w:val="24"/>
        </w:numPr>
        <w:ind w:right="-576"/>
        <w:rPr>
          <w:rFonts w:ascii="Arial" w:hAnsi="Arial" w:cs="Arial"/>
          <w:b/>
          <w:bCs/>
          <w:sz w:val="24"/>
          <w:szCs w:val="24"/>
        </w:rPr>
      </w:pPr>
      <w:r w:rsidRPr="00F37626">
        <w:rPr>
          <w:rFonts w:ascii="Arial" w:hAnsi="Arial" w:cs="Arial"/>
          <w:b/>
          <w:bCs/>
          <w:sz w:val="24"/>
          <w:szCs w:val="24"/>
        </w:rPr>
        <w:t>Built Environment – Complete Streets</w:t>
      </w:r>
    </w:p>
    <w:p w14:paraId="207670D8" w14:textId="57B2A816" w:rsidR="00F866C4" w:rsidRDefault="001711FD" w:rsidP="00E04B7A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 update</w:t>
      </w:r>
    </w:p>
    <w:p w14:paraId="683CF6BC" w14:textId="6637FA5E" w:rsidR="009B5A46" w:rsidRPr="00F37626" w:rsidRDefault="009B5A46" w:rsidP="004A764C">
      <w:pPr>
        <w:pStyle w:val="ListParagraph"/>
        <w:numPr>
          <w:ilvl w:val="0"/>
          <w:numId w:val="24"/>
        </w:numPr>
        <w:ind w:right="-576"/>
        <w:rPr>
          <w:rFonts w:ascii="Arial" w:hAnsi="Arial" w:cs="Arial"/>
          <w:b/>
          <w:bCs/>
          <w:sz w:val="24"/>
          <w:szCs w:val="24"/>
        </w:rPr>
      </w:pPr>
      <w:r w:rsidRPr="00F37626">
        <w:rPr>
          <w:rFonts w:ascii="Arial" w:hAnsi="Arial" w:cs="Arial"/>
          <w:b/>
          <w:bCs/>
          <w:sz w:val="24"/>
          <w:szCs w:val="24"/>
        </w:rPr>
        <w:t>Pekin Committee for Active Transportation</w:t>
      </w:r>
    </w:p>
    <w:p w14:paraId="2A8D3E06" w14:textId="349E3E2D" w:rsidR="00F866C4" w:rsidRDefault="001711FD" w:rsidP="00E04B7A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my – still working on the </w:t>
      </w:r>
      <w:proofErr w:type="gramStart"/>
      <w:r>
        <w:rPr>
          <w:rFonts w:ascii="Arial" w:hAnsi="Arial" w:cs="Arial"/>
          <w:sz w:val="24"/>
          <w:szCs w:val="24"/>
        </w:rPr>
        <w:t>plan</w:t>
      </w:r>
      <w:proofErr w:type="gramEnd"/>
    </w:p>
    <w:p w14:paraId="112E3F3D" w14:textId="55C1AB5A" w:rsidR="009B5A46" w:rsidRPr="007A2EB1" w:rsidRDefault="009B5A46" w:rsidP="004A764C">
      <w:pPr>
        <w:pStyle w:val="ListParagraph"/>
        <w:numPr>
          <w:ilvl w:val="0"/>
          <w:numId w:val="24"/>
        </w:numPr>
        <w:ind w:right="-576"/>
        <w:rPr>
          <w:rFonts w:ascii="Arial" w:hAnsi="Arial" w:cs="Arial"/>
          <w:b/>
          <w:bCs/>
          <w:sz w:val="24"/>
          <w:szCs w:val="24"/>
        </w:rPr>
      </w:pPr>
      <w:r w:rsidRPr="007A2EB1">
        <w:rPr>
          <w:rFonts w:ascii="Arial" w:hAnsi="Arial" w:cs="Arial"/>
          <w:b/>
          <w:bCs/>
          <w:sz w:val="24"/>
          <w:szCs w:val="24"/>
        </w:rPr>
        <w:t>HEAL F</w:t>
      </w:r>
      <w:r w:rsidR="00E04B7A" w:rsidRPr="007A2EB1">
        <w:rPr>
          <w:rFonts w:ascii="Arial" w:hAnsi="Arial" w:cs="Arial"/>
          <w:b/>
          <w:bCs/>
          <w:sz w:val="24"/>
          <w:szCs w:val="24"/>
        </w:rPr>
        <w:t xml:space="preserve">ood </w:t>
      </w:r>
      <w:r w:rsidRPr="007A2EB1">
        <w:rPr>
          <w:rFonts w:ascii="Arial" w:hAnsi="Arial" w:cs="Arial"/>
          <w:b/>
          <w:bCs/>
          <w:sz w:val="24"/>
          <w:szCs w:val="24"/>
        </w:rPr>
        <w:t>S</w:t>
      </w:r>
      <w:r w:rsidR="00E04B7A" w:rsidRPr="007A2EB1">
        <w:rPr>
          <w:rFonts w:ascii="Arial" w:hAnsi="Arial" w:cs="Arial"/>
          <w:b/>
          <w:bCs/>
          <w:sz w:val="24"/>
          <w:szCs w:val="24"/>
        </w:rPr>
        <w:t xml:space="preserve">ystem </w:t>
      </w:r>
      <w:r w:rsidRPr="007A2EB1">
        <w:rPr>
          <w:rFonts w:ascii="Arial" w:hAnsi="Arial" w:cs="Arial"/>
          <w:b/>
          <w:bCs/>
          <w:sz w:val="24"/>
          <w:szCs w:val="24"/>
        </w:rPr>
        <w:t>P</w:t>
      </w:r>
      <w:r w:rsidR="00E04B7A" w:rsidRPr="007A2EB1">
        <w:rPr>
          <w:rFonts w:ascii="Arial" w:hAnsi="Arial" w:cs="Arial"/>
          <w:b/>
          <w:bCs/>
          <w:sz w:val="24"/>
          <w:szCs w:val="24"/>
        </w:rPr>
        <w:t>artners</w:t>
      </w:r>
    </w:p>
    <w:p w14:paraId="725C08B6" w14:textId="72AE112E" w:rsidR="00A94286" w:rsidRDefault="001711FD" w:rsidP="00E04B7A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becca </w:t>
      </w:r>
      <w:r w:rsidR="005B244B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</w:t>
      </w:r>
      <w:r w:rsidR="005B244B">
        <w:rPr>
          <w:rFonts w:ascii="Arial" w:hAnsi="Arial" w:cs="Arial"/>
          <w:sz w:val="24"/>
          <w:szCs w:val="24"/>
        </w:rPr>
        <w:t xml:space="preserve">getting close to year 6 – </w:t>
      </w:r>
      <w:r w:rsidR="00495D06">
        <w:rPr>
          <w:rFonts w:ascii="Arial" w:hAnsi="Arial" w:cs="Arial"/>
          <w:sz w:val="24"/>
          <w:szCs w:val="24"/>
        </w:rPr>
        <w:t>full team meeting is</w:t>
      </w:r>
      <w:r w:rsidR="005B244B">
        <w:rPr>
          <w:rFonts w:ascii="Arial" w:hAnsi="Arial" w:cs="Arial"/>
          <w:sz w:val="24"/>
          <w:szCs w:val="24"/>
        </w:rPr>
        <w:t xml:space="preserve"> on first T</w:t>
      </w:r>
      <w:r w:rsidR="00495D06">
        <w:rPr>
          <w:rFonts w:ascii="Arial" w:hAnsi="Arial" w:cs="Arial"/>
          <w:sz w:val="24"/>
          <w:szCs w:val="24"/>
        </w:rPr>
        <w:t>hurs</w:t>
      </w:r>
      <w:r w:rsidR="005B244B">
        <w:rPr>
          <w:rFonts w:ascii="Arial" w:hAnsi="Arial" w:cs="Arial"/>
          <w:sz w:val="24"/>
          <w:szCs w:val="24"/>
        </w:rPr>
        <w:t xml:space="preserve"> of </w:t>
      </w:r>
      <w:proofErr w:type="gramStart"/>
      <w:r w:rsidR="005B244B">
        <w:rPr>
          <w:rFonts w:ascii="Arial" w:hAnsi="Arial" w:cs="Arial"/>
          <w:sz w:val="24"/>
          <w:szCs w:val="24"/>
        </w:rPr>
        <w:t>Month;</w:t>
      </w:r>
      <w:proofErr w:type="gramEnd"/>
    </w:p>
    <w:p w14:paraId="7336B066" w14:textId="588C1719" w:rsidR="00495D06" w:rsidRDefault="00495D06" w:rsidP="00495D06">
      <w:pPr>
        <w:pStyle w:val="ListParagraph"/>
        <w:numPr>
          <w:ilvl w:val="2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f you want to get </w:t>
      </w:r>
      <w:proofErr w:type="gramStart"/>
      <w:r>
        <w:rPr>
          <w:rFonts w:ascii="Arial" w:hAnsi="Arial" w:cs="Arial"/>
          <w:sz w:val="24"/>
          <w:szCs w:val="24"/>
        </w:rPr>
        <w:t>involved</w:t>
      </w:r>
      <w:proofErr w:type="gramEnd"/>
      <w:r>
        <w:rPr>
          <w:rFonts w:ascii="Arial" w:hAnsi="Arial" w:cs="Arial"/>
          <w:sz w:val="24"/>
          <w:szCs w:val="24"/>
        </w:rPr>
        <w:t xml:space="preserve"> please email – </w:t>
      </w:r>
      <w:hyperlink r:id="rId12" w:history="1">
        <w:r w:rsidRPr="00700D49">
          <w:rPr>
            <w:rStyle w:val="Hyperlink"/>
            <w:rFonts w:ascii="Arial" w:hAnsi="Arial" w:cs="Arial"/>
            <w:sz w:val="24"/>
            <w:szCs w:val="24"/>
          </w:rPr>
          <w:t>afox@tchd.net</w:t>
        </w:r>
      </w:hyperlink>
      <w:r>
        <w:rPr>
          <w:rFonts w:ascii="Arial" w:hAnsi="Arial" w:cs="Arial"/>
          <w:sz w:val="24"/>
          <w:szCs w:val="24"/>
        </w:rPr>
        <w:t xml:space="preserve"> Amy Fox</w:t>
      </w:r>
    </w:p>
    <w:p w14:paraId="06EDD1C4" w14:textId="0105DD4E" w:rsidR="00495D06" w:rsidRDefault="00495D06" w:rsidP="00E04B7A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cent Individual team updates: </w:t>
      </w:r>
    </w:p>
    <w:p w14:paraId="74F19789" w14:textId="7E5F8954" w:rsidR="00A94286" w:rsidRDefault="00495D06" w:rsidP="00495D06">
      <w:pPr>
        <w:pStyle w:val="ListParagraph"/>
        <w:numPr>
          <w:ilvl w:val="2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eam 1 recently awarded </w:t>
      </w:r>
      <w:r w:rsidR="003D69F1">
        <w:rPr>
          <w:rFonts w:ascii="Arial" w:hAnsi="Arial" w:cs="Arial"/>
          <w:sz w:val="24"/>
          <w:szCs w:val="24"/>
        </w:rPr>
        <w:t>11 garden grants</w:t>
      </w:r>
      <w:r>
        <w:rPr>
          <w:rFonts w:ascii="Arial" w:hAnsi="Arial" w:cs="Arial"/>
          <w:sz w:val="24"/>
          <w:szCs w:val="24"/>
        </w:rPr>
        <w:t xml:space="preserve"> to local community gardens; Grow-a-row ended at 30,431lbs in </w:t>
      </w:r>
      <w:proofErr w:type="gramStart"/>
      <w:r>
        <w:rPr>
          <w:rFonts w:ascii="Arial" w:hAnsi="Arial" w:cs="Arial"/>
          <w:sz w:val="24"/>
          <w:szCs w:val="24"/>
        </w:rPr>
        <w:t>2023</w:t>
      </w:r>
      <w:proofErr w:type="gramEnd"/>
    </w:p>
    <w:p w14:paraId="3731CD1B" w14:textId="17523119" w:rsidR="00416D95" w:rsidRDefault="00495D06" w:rsidP="00495D06">
      <w:pPr>
        <w:pStyle w:val="ListParagraph"/>
        <w:numPr>
          <w:ilvl w:val="2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FF74A6">
        <w:rPr>
          <w:rFonts w:ascii="Arial" w:hAnsi="Arial" w:cs="Arial"/>
          <w:sz w:val="24"/>
          <w:szCs w:val="24"/>
        </w:rPr>
        <w:t xml:space="preserve">eam 2 nutrition education – mobile distribution for </w:t>
      </w:r>
      <w:r w:rsidR="00416D95">
        <w:rPr>
          <w:rFonts w:ascii="Arial" w:hAnsi="Arial" w:cs="Arial"/>
          <w:sz w:val="24"/>
          <w:szCs w:val="24"/>
        </w:rPr>
        <w:t>H</w:t>
      </w:r>
      <w:r w:rsidR="00FF74A6">
        <w:rPr>
          <w:rFonts w:ascii="Arial" w:hAnsi="Arial" w:cs="Arial"/>
          <w:sz w:val="24"/>
          <w:szCs w:val="24"/>
        </w:rPr>
        <w:t>i</w:t>
      </w:r>
      <w:r w:rsidR="00416D95">
        <w:rPr>
          <w:rFonts w:ascii="Arial" w:hAnsi="Arial" w:cs="Arial"/>
          <w:sz w:val="24"/>
          <w:szCs w:val="24"/>
        </w:rPr>
        <w:t>s</w:t>
      </w:r>
      <w:r w:rsidR="00FF74A6">
        <w:rPr>
          <w:rFonts w:ascii="Arial" w:hAnsi="Arial" w:cs="Arial"/>
          <w:sz w:val="24"/>
          <w:szCs w:val="24"/>
        </w:rPr>
        <w:t>panic families</w:t>
      </w:r>
      <w:r>
        <w:rPr>
          <w:rFonts w:ascii="Arial" w:hAnsi="Arial" w:cs="Arial"/>
          <w:sz w:val="24"/>
          <w:szCs w:val="24"/>
        </w:rPr>
        <w:t xml:space="preserve"> </w:t>
      </w:r>
      <w:hyperlink r:id="rId13" w:history="1">
        <w:r w:rsidRPr="00495D06">
          <w:rPr>
            <w:rStyle w:val="Hyperlink"/>
            <w:rFonts w:ascii="Arial" w:hAnsi="Arial" w:cs="Arial"/>
            <w:sz w:val="24"/>
            <w:szCs w:val="24"/>
          </w:rPr>
          <w:t>report finished from surveys</w:t>
        </w:r>
      </w:hyperlink>
      <w:r w:rsidR="00FF74A6">
        <w:rPr>
          <w:rFonts w:ascii="Arial" w:hAnsi="Arial" w:cs="Arial"/>
          <w:sz w:val="24"/>
          <w:szCs w:val="24"/>
        </w:rPr>
        <w:t xml:space="preserve"> – </w:t>
      </w:r>
      <w:r>
        <w:rPr>
          <w:rFonts w:ascii="Arial" w:hAnsi="Arial" w:cs="Arial"/>
          <w:sz w:val="24"/>
          <w:szCs w:val="24"/>
        </w:rPr>
        <w:t>greenlight/</w:t>
      </w:r>
      <w:r w:rsidR="00FF74A6">
        <w:rPr>
          <w:rFonts w:ascii="Arial" w:hAnsi="Arial" w:cs="Arial"/>
          <w:sz w:val="24"/>
          <w:szCs w:val="24"/>
        </w:rPr>
        <w:t xml:space="preserve">food oasis bundles for food pantries </w:t>
      </w:r>
      <w:r>
        <w:rPr>
          <w:rFonts w:ascii="Arial" w:hAnsi="Arial" w:cs="Arial"/>
          <w:sz w:val="24"/>
          <w:szCs w:val="24"/>
        </w:rPr>
        <w:t>and toolkit in works around 200 bundles to be shared at Feb FPN meeting with partners with toolkit</w:t>
      </w:r>
      <w:r w:rsidR="00847F43">
        <w:rPr>
          <w:rFonts w:ascii="Arial" w:hAnsi="Arial" w:cs="Arial"/>
          <w:sz w:val="24"/>
          <w:szCs w:val="24"/>
        </w:rPr>
        <w:t xml:space="preserve"> – </w:t>
      </w:r>
      <w:r>
        <w:rPr>
          <w:rFonts w:ascii="Arial" w:hAnsi="Arial" w:cs="Arial"/>
          <w:sz w:val="24"/>
          <w:szCs w:val="24"/>
        </w:rPr>
        <w:t xml:space="preserve">Tri-county still working on </w:t>
      </w:r>
      <w:r w:rsidR="00847F43">
        <w:rPr>
          <w:rFonts w:ascii="Arial" w:hAnsi="Arial" w:cs="Arial"/>
          <w:sz w:val="24"/>
          <w:szCs w:val="24"/>
        </w:rPr>
        <w:t xml:space="preserve">scaling </w:t>
      </w:r>
      <w:r w:rsidR="00416D95">
        <w:rPr>
          <w:rFonts w:ascii="Arial" w:hAnsi="Arial" w:cs="Arial"/>
          <w:sz w:val="24"/>
          <w:szCs w:val="24"/>
        </w:rPr>
        <w:t>E</w:t>
      </w:r>
      <w:r w:rsidR="00847F43">
        <w:rPr>
          <w:rFonts w:ascii="Arial" w:hAnsi="Arial" w:cs="Arial"/>
          <w:sz w:val="24"/>
          <w:szCs w:val="24"/>
        </w:rPr>
        <w:t xml:space="preserve">atable </w:t>
      </w:r>
      <w:r w:rsidR="00416D95">
        <w:rPr>
          <w:rFonts w:ascii="Arial" w:hAnsi="Arial" w:cs="Arial"/>
          <w:sz w:val="24"/>
          <w:szCs w:val="24"/>
        </w:rPr>
        <w:t>A</w:t>
      </w:r>
      <w:r w:rsidR="00847F43">
        <w:rPr>
          <w:rFonts w:ascii="Arial" w:hAnsi="Arial" w:cs="Arial"/>
          <w:sz w:val="24"/>
          <w:szCs w:val="24"/>
        </w:rPr>
        <w:t>lphabet</w:t>
      </w:r>
      <w:r w:rsidR="007A2EB1">
        <w:rPr>
          <w:rFonts w:ascii="Arial" w:hAnsi="Arial" w:cs="Arial"/>
          <w:sz w:val="24"/>
          <w:szCs w:val="24"/>
        </w:rPr>
        <w:t xml:space="preserve"> to all </w:t>
      </w:r>
      <w:proofErr w:type="spellStart"/>
      <w:r w:rsidR="007A2EB1">
        <w:rPr>
          <w:rFonts w:ascii="Arial" w:hAnsi="Arial" w:cs="Arial"/>
          <w:sz w:val="24"/>
          <w:szCs w:val="24"/>
        </w:rPr>
        <w:t>headstarts</w:t>
      </w:r>
      <w:proofErr w:type="spellEnd"/>
    </w:p>
    <w:p w14:paraId="1B946540" w14:textId="6BCBD57B" w:rsidR="00495D06" w:rsidRDefault="00495D06" w:rsidP="007A2EB1">
      <w:pPr>
        <w:pStyle w:val="ListParagraph"/>
        <w:numPr>
          <w:ilvl w:val="2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eam 3 </w:t>
      </w:r>
      <w:r w:rsidR="007A2EB1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</w:t>
      </w:r>
      <w:r w:rsidR="007A2EB1">
        <w:rPr>
          <w:rFonts w:ascii="Arial" w:hAnsi="Arial" w:cs="Arial"/>
          <w:sz w:val="24"/>
          <w:szCs w:val="24"/>
        </w:rPr>
        <w:t xml:space="preserve">working on a larger training for food pantries around the big allergens &amp; </w:t>
      </w:r>
      <w:proofErr w:type="gramStart"/>
      <w:r w:rsidR="007A2EB1">
        <w:rPr>
          <w:rFonts w:ascii="Arial" w:hAnsi="Arial" w:cs="Arial"/>
          <w:sz w:val="24"/>
          <w:szCs w:val="24"/>
        </w:rPr>
        <w:t>repackaging</w:t>
      </w:r>
      <w:proofErr w:type="gramEnd"/>
      <w:r w:rsidR="007A2EB1">
        <w:rPr>
          <w:rFonts w:ascii="Arial" w:hAnsi="Arial" w:cs="Arial"/>
          <w:sz w:val="24"/>
          <w:szCs w:val="24"/>
        </w:rPr>
        <w:t xml:space="preserve"> </w:t>
      </w:r>
    </w:p>
    <w:p w14:paraId="6AB3C56F" w14:textId="6A5611A7" w:rsidR="00F866C4" w:rsidRDefault="007A2EB1" w:rsidP="007A2EB1">
      <w:pPr>
        <w:pStyle w:val="ListParagraph"/>
        <w:numPr>
          <w:ilvl w:val="2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847F43">
        <w:rPr>
          <w:rFonts w:ascii="Arial" w:hAnsi="Arial" w:cs="Arial"/>
          <w:sz w:val="24"/>
          <w:szCs w:val="24"/>
        </w:rPr>
        <w:t xml:space="preserve">eam 4 – larger systems work – </w:t>
      </w:r>
      <w:r>
        <w:rPr>
          <w:rFonts w:ascii="Arial" w:hAnsi="Arial" w:cs="Arial"/>
          <w:sz w:val="24"/>
          <w:szCs w:val="24"/>
        </w:rPr>
        <w:t xml:space="preserve">currently working on: </w:t>
      </w:r>
      <w:r w:rsidR="00847F43">
        <w:rPr>
          <w:rFonts w:ascii="Arial" w:hAnsi="Arial" w:cs="Arial"/>
          <w:sz w:val="24"/>
          <w:szCs w:val="24"/>
        </w:rPr>
        <w:t>community advisory board</w:t>
      </w:r>
      <w:r>
        <w:rPr>
          <w:rFonts w:ascii="Arial" w:hAnsi="Arial" w:cs="Arial"/>
          <w:sz w:val="24"/>
          <w:szCs w:val="24"/>
        </w:rPr>
        <w:t xml:space="preserve">, Hunger </w:t>
      </w:r>
      <w:r w:rsidR="00553C86">
        <w:rPr>
          <w:rFonts w:ascii="Arial" w:hAnsi="Arial" w:cs="Arial"/>
          <w:sz w:val="24"/>
          <w:szCs w:val="24"/>
        </w:rPr>
        <w:t>summit in the fall</w:t>
      </w:r>
      <w:r>
        <w:rPr>
          <w:rFonts w:ascii="Arial" w:hAnsi="Arial" w:cs="Arial"/>
          <w:sz w:val="24"/>
          <w:szCs w:val="24"/>
        </w:rPr>
        <w:t>, aligning efforts around local foods</w:t>
      </w:r>
      <w:r w:rsidR="00553C86">
        <w:rPr>
          <w:rFonts w:ascii="Arial" w:hAnsi="Arial" w:cs="Arial"/>
          <w:sz w:val="24"/>
          <w:szCs w:val="24"/>
        </w:rPr>
        <w:t xml:space="preserve"> dollars</w:t>
      </w:r>
      <w:r>
        <w:rPr>
          <w:rFonts w:ascii="Arial" w:hAnsi="Arial" w:cs="Arial"/>
          <w:sz w:val="24"/>
          <w:szCs w:val="24"/>
        </w:rPr>
        <w:t xml:space="preserve"> available,</w:t>
      </w:r>
      <w:r w:rsidR="00553C86">
        <w:rPr>
          <w:rFonts w:ascii="Arial" w:hAnsi="Arial" w:cs="Arial"/>
          <w:sz w:val="24"/>
          <w:szCs w:val="24"/>
        </w:rPr>
        <w:t xml:space="preserve"> advocacy and </w:t>
      </w:r>
      <w:proofErr w:type="gramStart"/>
      <w:r w:rsidR="00553C86">
        <w:rPr>
          <w:rFonts w:ascii="Arial" w:hAnsi="Arial" w:cs="Arial"/>
          <w:sz w:val="24"/>
          <w:szCs w:val="24"/>
        </w:rPr>
        <w:t>opportunities</w:t>
      </w:r>
      <w:proofErr w:type="gramEnd"/>
    </w:p>
    <w:p w14:paraId="3AD10727" w14:textId="07914293" w:rsidR="00ED3946" w:rsidRPr="00F37626" w:rsidRDefault="00923B6A" w:rsidP="004A764C">
      <w:pPr>
        <w:pStyle w:val="ListParagraph"/>
        <w:numPr>
          <w:ilvl w:val="0"/>
          <w:numId w:val="24"/>
        </w:numPr>
        <w:ind w:right="-576"/>
        <w:rPr>
          <w:rFonts w:ascii="Arial" w:hAnsi="Arial" w:cs="Arial"/>
          <w:b/>
          <w:bCs/>
          <w:sz w:val="24"/>
          <w:szCs w:val="24"/>
        </w:rPr>
      </w:pPr>
      <w:r w:rsidRPr="00F37626">
        <w:rPr>
          <w:rFonts w:ascii="Arial" w:hAnsi="Arial" w:cs="Arial"/>
          <w:b/>
          <w:bCs/>
          <w:sz w:val="24"/>
          <w:szCs w:val="24"/>
        </w:rPr>
        <w:t>WIC/Farmers Market</w:t>
      </w:r>
    </w:p>
    <w:p w14:paraId="5520185F" w14:textId="2EFE5B71" w:rsidR="00F866C4" w:rsidRDefault="00D54AFF" w:rsidP="00E04B7A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ichelle – no updates today</w:t>
      </w:r>
    </w:p>
    <w:p w14:paraId="1FFE0BDC" w14:textId="55838C38" w:rsidR="00D54AFF" w:rsidRDefault="007A2EB1" w:rsidP="00E04B7A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becca</w:t>
      </w:r>
      <w:r w:rsidR="004B422E">
        <w:rPr>
          <w:rFonts w:ascii="Arial" w:hAnsi="Arial" w:cs="Arial"/>
          <w:sz w:val="24"/>
          <w:szCs w:val="24"/>
        </w:rPr>
        <w:t xml:space="preserve"> asked about </w:t>
      </w:r>
      <w:r w:rsidR="00D54AFF">
        <w:rPr>
          <w:rFonts w:ascii="Arial" w:hAnsi="Arial" w:cs="Arial"/>
          <w:sz w:val="24"/>
          <w:szCs w:val="24"/>
        </w:rPr>
        <w:t>farmer s</w:t>
      </w:r>
      <w:r w:rsidR="00AA23AC">
        <w:rPr>
          <w:rFonts w:ascii="Arial" w:hAnsi="Arial" w:cs="Arial"/>
          <w:sz w:val="24"/>
          <w:szCs w:val="24"/>
        </w:rPr>
        <w:t>urveys – Michelle has email addresses</w:t>
      </w:r>
      <w:r w:rsidR="00D64C83">
        <w:rPr>
          <w:rFonts w:ascii="Arial" w:hAnsi="Arial" w:cs="Arial"/>
          <w:sz w:val="24"/>
          <w:szCs w:val="24"/>
        </w:rPr>
        <w:t xml:space="preserve"> – </w:t>
      </w:r>
      <w:r w:rsidR="004B422E">
        <w:rPr>
          <w:rFonts w:ascii="Arial" w:hAnsi="Arial" w:cs="Arial"/>
          <w:sz w:val="24"/>
          <w:szCs w:val="24"/>
        </w:rPr>
        <w:t xml:space="preserve">will send </w:t>
      </w:r>
      <w:proofErr w:type="gramStart"/>
      <w:r w:rsidR="004B422E">
        <w:rPr>
          <w:rFonts w:ascii="Arial" w:hAnsi="Arial" w:cs="Arial"/>
          <w:sz w:val="24"/>
          <w:szCs w:val="24"/>
        </w:rPr>
        <w:t>out</w:t>
      </w:r>
      <w:proofErr w:type="gramEnd"/>
    </w:p>
    <w:p w14:paraId="6AE3DFEF" w14:textId="0DAA30D5" w:rsidR="0039420E" w:rsidRPr="00F37626" w:rsidRDefault="0039420E" w:rsidP="004A764C">
      <w:pPr>
        <w:pStyle w:val="ListParagraph"/>
        <w:numPr>
          <w:ilvl w:val="0"/>
          <w:numId w:val="24"/>
        </w:numPr>
        <w:ind w:right="-576"/>
        <w:rPr>
          <w:rFonts w:ascii="Arial" w:hAnsi="Arial" w:cs="Arial"/>
          <w:b/>
          <w:bCs/>
          <w:sz w:val="24"/>
          <w:szCs w:val="24"/>
        </w:rPr>
      </w:pPr>
      <w:r w:rsidRPr="00F37626">
        <w:rPr>
          <w:rFonts w:ascii="Arial" w:hAnsi="Arial" w:cs="Arial"/>
          <w:b/>
          <w:bCs/>
          <w:sz w:val="24"/>
          <w:szCs w:val="24"/>
        </w:rPr>
        <w:t>Regional Food Council</w:t>
      </w:r>
    </w:p>
    <w:p w14:paraId="37685B08" w14:textId="77777777" w:rsidR="00445B7E" w:rsidRDefault="0060769A" w:rsidP="00E04B7A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b</w:t>
      </w:r>
      <w:r w:rsidR="00C97F82">
        <w:rPr>
          <w:rFonts w:ascii="Arial" w:hAnsi="Arial" w:cs="Arial"/>
          <w:sz w:val="24"/>
          <w:szCs w:val="24"/>
        </w:rPr>
        <w:t>ecca – meeting yesterday – advocacy 101 training</w:t>
      </w:r>
    </w:p>
    <w:p w14:paraId="76A54F77" w14:textId="77777777" w:rsidR="00CE2AC7" w:rsidRDefault="00C97F82" w:rsidP="00E04B7A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pcoming legislation – </w:t>
      </w:r>
      <w:r w:rsidR="0060769A">
        <w:rPr>
          <w:rFonts w:ascii="Arial" w:hAnsi="Arial" w:cs="Arial"/>
          <w:sz w:val="24"/>
          <w:szCs w:val="24"/>
        </w:rPr>
        <w:t>National F</w:t>
      </w:r>
      <w:r>
        <w:rPr>
          <w:rFonts w:ascii="Arial" w:hAnsi="Arial" w:cs="Arial"/>
          <w:sz w:val="24"/>
          <w:szCs w:val="24"/>
        </w:rPr>
        <w:t>arm Bill</w:t>
      </w:r>
      <w:r w:rsidR="00776249">
        <w:rPr>
          <w:rFonts w:ascii="Arial" w:hAnsi="Arial" w:cs="Arial"/>
          <w:sz w:val="24"/>
          <w:szCs w:val="24"/>
        </w:rPr>
        <w:t xml:space="preserve"> – discussed WIC – not funded through Farm Bill – continuing </w:t>
      </w:r>
      <w:proofErr w:type="gramStart"/>
      <w:r w:rsidR="00776249">
        <w:rPr>
          <w:rFonts w:ascii="Arial" w:hAnsi="Arial" w:cs="Arial"/>
          <w:sz w:val="24"/>
          <w:szCs w:val="24"/>
        </w:rPr>
        <w:t>resolutions</w:t>
      </w:r>
      <w:proofErr w:type="gramEnd"/>
    </w:p>
    <w:p w14:paraId="117CEA5E" w14:textId="77777777" w:rsidR="00CE2AC7" w:rsidRDefault="00CD3532" w:rsidP="00E04B7A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niversal free meals for all – passed by IL last year – appropriated into budget </w:t>
      </w:r>
      <w:r w:rsidR="00DF1466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</w:t>
      </w:r>
      <w:r w:rsidR="00DF1466">
        <w:rPr>
          <w:rFonts w:ascii="Arial" w:hAnsi="Arial" w:cs="Arial"/>
          <w:sz w:val="24"/>
          <w:szCs w:val="24"/>
        </w:rPr>
        <w:t xml:space="preserve">more schools can receive free breakfast and </w:t>
      </w:r>
      <w:proofErr w:type="gramStart"/>
      <w:r w:rsidR="00DF1466">
        <w:rPr>
          <w:rFonts w:ascii="Arial" w:hAnsi="Arial" w:cs="Arial"/>
          <w:sz w:val="24"/>
          <w:szCs w:val="24"/>
        </w:rPr>
        <w:t>lunch</w:t>
      </w:r>
      <w:proofErr w:type="gramEnd"/>
    </w:p>
    <w:p w14:paraId="684B6DEF" w14:textId="478A8595" w:rsidR="00F866C4" w:rsidRDefault="00DF1466" w:rsidP="00E04B7A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next meeting in April – Michelle </w:t>
      </w:r>
      <w:r w:rsidR="007A2EB1">
        <w:rPr>
          <w:rFonts w:ascii="Arial" w:hAnsi="Arial" w:cs="Arial"/>
          <w:sz w:val="24"/>
          <w:szCs w:val="24"/>
        </w:rPr>
        <w:t xml:space="preserve">&amp; Amy (Healthy Eating) </w:t>
      </w:r>
      <w:r>
        <w:rPr>
          <w:rFonts w:ascii="Arial" w:hAnsi="Arial" w:cs="Arial"/>
          <w:sz w:val="24"/>
          <w:szCs w:val="24"/>
        </w:rPr>
        <w:t xml:space="preserve">planning that </w:t>
      </w:r>
      <w:proofErr w:type="gramStart"/>
      <w:r>
        <w:rPr>
          <w:rFonts w:ascii="Arial" w:hAnsi="Arial" w:cs="Arial"/>
          <w:sz w:val="24"/>
          <w:szCs w:val="24"/>
        </w:rPr>
        <w:t>meeting</w:t>
      </w:r>
      <w:proofErr w:type="gramEnd"/>
    </w:p>
    <w:p w14:paraId="5007DA8B" w14:textId="4B53C8CE" w:rsidR="009B5A46" w:rsidRPr="00F37626" w:rsidRDefault="009B5A46" w:rsidP="004A764C">
      <w:pPr>
        <w:pStyle w:val="ListParagraph"/>
        <w:numPr>
          <w:ilvl w:val="0"/>
          <w:numId w:val="24"/>
        </w:numPr>
        <w:ind w:right="-576"/>
        <w:rPr>
          <w:rFonts w:ascii="Arial" w:hAnsi="Arial" w:cs="Arial"/>
          <w:b/>
          <w:bCs/>
          <w:sz w:val="24"/>
          <w:szCs w:val="24"/>
        </w:rPr>
      </w:pPr>
      <w:r w:rsidRPr="00F37626">
        <w:rPr>
          <w:rFonts w:ascii="Arial" w:hAnsi="Arial" w:cs="Arial"/>
          <w:b/>
          <w:bCs/>
          <w:sz w:val="24"/>
          <w:szCs w:val="24"/>
        </w:rPr>
        <w:t>Hunger Action Walk</w:t>
      </w:r>
    </w:p>
    <w:p w14:paraId="2025645B" w14:textId="0B1FEE51" w:rsidR="00F866C4" w:rsidRDefault="0024011F" w:rsidP="00E04B7A">
      <w:pPr>
        <w:pStyle w:val="ListParagraph"/>
        <w:numPr>
          <w:ilvl w:val="1"/>
          <w:numId w:val="24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</w:t>
      </w:r>
      <w:r w:rsidR="00452430">
        <w:rPr>
          <w:rFonts w:ascii="Arial" w:hAnsi="Arial" w:cs="Arial"/>
          <w:sz w:val="24"/>
          <w:szCs w:val="24"/>
        </w:rPr>
        <w:t>h</w:t>
      </w:r>
      <w:r>
        <w:rPr>
          <w:rFonts w:ascii="Arial" w:hAnsi="Arial" w:cs="Arial"/>
          <w:sz w:val="24"/>
          <w:szCs w:val="24"/>
        </w:rPr>
        <w:t xml:space="preserve">anita – working with Pekin Park District – special use permit mailed today </w:t>
      </w:r>
      <w:r w:rsidR="00637C6E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</w:t>
      </w:r>
      <w:r w:rsidR="00637C6E">
        <w:rPr>
          <w:rFonts w:ascii="Arial" w:hAnsi="Arial" w:cs="Arial"/>
          <w:sz w:val="24"/>
          <w:szCs w:val="24"/>
        </w:rPr>
        <w:t xml:space="preserve">will be in Tazewell County – date Sep 28 - </w:t>
      </w:r>
    </w:p>
    <w:p w14:paraId="775EADB5" w14:textId="77777777" w:rsidR="00D55FCA" w:rsidRDefault="00D55FCA" w:rsidP="00D55FCA">
      <w:pPr>
        <w:pStyle w:val="ListParagraph"/>
        <w:ind w:left="360" w:right="-576"/>
        <w:jc w:val="both"/>
        <w:rPr>
          <w:rFonts w:ascii="Arial" w:hAnsi="Arial" w:cs="Arial"/>
          <w:sz w:val="24"/>
          <w:szCs w:val="24"/>
        </w:rPr>
      </w:pPr>
    </w:p>
    <w:p w14:paraId="603DFFEB" w14:textId="095AB1AB" w:rsidR="009F4651" w:rsidRPr="00045B6D" w:rsidRDefault="009F4651" w:rsidP="009F4651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b/>
          <w:bCs/>
          <w:sz w:val="24"/>
          <w:szCs w:val="24"/>
          <w:u w:val="single"/>
        </w:rPr>
      </w:pPr>
      <w:r w:rsidRPr="00045B6D">
        <w:rPr>
          <w:rFonts w:ascii="Arial" w:hAnsi="Arial" w:cs="Arial"/>
          <w:b/>
          <w:bCs/>
          <w:sz w:val="24"/>
          <w:szCs w:val="24"/>
          <w:u w:val="single"/>
        </w:rPr>
        <w:t>Breakout session for workgroups</w:t>
      </w:r>
    </w:p>
    <w:p w14:paraId="2DB63D52" w14:textId="3E252B51" w:rsidR="005F399D" w:rsidRDefault="00641D68" w:rsidP="00641D68">
      <w:pPr>
        <w:pStyle w:val="ListParagraph"/>
        <w:numPr>
          <w:ilvl w:val="0"/>
          <w:numId w:val="30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0 minutes</w:t>
      </w:r>
    </w:p>
    <w:p w14:paraId="0A1CE5AD" w14:textId="77777777" w:rsidR="00DC7A37" w:rsidRDefault="00DC7A37" w:rsidP="005F399D">
      <w:pPr>
        <w:pStyle w:val="ListParagraph"/>
        <w:ind w:left="360" w:right="-576"/>
        <w:rPr>
          <w:rFonts w:ascii="Arial" w:hAnsi="Arial" w:cs="Arial"/>
          <w:sz w:val="24"/>
          <w:szCs w:val="24"/>
        </w:rPr>
      </w:pPr>
    </w:p>
    <w:p w14:paraId="523DEA5F" w14:textId="77777777" w:rsidR="00DC7A37" w:rsidRDefault="00DC7A37" w:rsidP="005F399D">
      <w:pPr>
        <w:pStyle w:val="ListParagraph"/>
        <w:ind w:left="360" w:right="-576"/>
        <w:rPr>
          <w:rFonts w:ascii="Arial" w:hAnsi="Arial" w:cs="Arial"/>
          <w:sz w:val="24"/>
          <w:szCs w:val="24"/>
        </w:rPr>
      </w:pPr>
    </w:p>
    <w:p w14:paraId="30A73637" w14:textId="2EAFEA24" w:rsidR="00C07659" w:rsidRPr="00045B6D" w:rsidRDefault="00C07659" w:rsidP="004A764C">
      <w:pPr>
        <w:pStyle w:val="ListParagraph"/>
        <w:numPr>
          <w:ilvl w:val="0"/>
          <w:numId w:val="23"/>
        </w:numPr>
        <w:ind w:right="-576"/>
        <w:rPr>
          <w:rFonts w:ascii="Arial" w:hAnsi="Arial" w:cs="Arial"/>
          <w:b/>
          <w:bCs/>
          <w:sz w:val="24"/>
          <w:szCs w:val="24"/>
          <w:u w:val="single"/>
        </w:rPr>
      </w:pPr>
      <w:r w:rsidRPr="00045B6D">
        <w:rPr>
          <w:rFonts w:ascii="Arial" w:hAnsi="Arial" w:cs="Arial"/>
          <w:b/>
          <w:bCs/>
          <w:sz w:val="24"/>
          <w:szCs w:val="24"/>
          <w:u w:val="single"/>
        </w:rPr>
        <w:t>Workgroup Report</w:t>
      </w:r>
    </w:p>
    <w:p w14:paraId="56D36F08" w14:textId="54473B8C" w:rsidR="00DC7A37" w:rsidRDefault="00DC7A37" w:rsidP="004A764C">
      <w:pPr>
        <w:pStyle w:val="ListParagraph"/>
        <w:numPr>
          <w:ilvl w:val="1"/>
          <w:numId w:val="29"/>
        </w:numPr>
        <w:ind w:right="-576"/>
        <w:rPr>
          <w:rFonts w:ascii="Arial" w:hAnsi="Arial" w:cs="Arial"/>
          <w:sz w:val="24"/>
          <w:szCs w:val="24"/>
        </w:rPr>
      </w:pPr>
      <w:r w:rsidRPr="00045B6D">
        <w:rPr>
          <w:rFonts w:ascii="Arial" w:hAnsi="Arial" w:cs="Arial"/>
          <w:b/>
          <w:bCs/>
          <w:sz w:val="24"/>
          <w:szCs w:val="24"/>
        </w:rPr>
        <w:t>Healthy Eating Report</w:t>
      </w:r>
      <w:r>
        <w:rPr>
          <w:rFonts w:ascii="Arial" w:hAnsi="Arial" w:cs="Arial"/>
          <w:sz w:val="24"/>
          <w:szCs w:val="24"/>
        </w:rPr>
        <w:t xml:space="preserve"> – Rebecca will send </w:t>
      </w:r>
      <w:proofErr w:type="gramStart"/>
      <w:r>
        <w:rPr>
          <w:rFonts w:ascii="Arial" w:hAnsi="Arial" w:cs="Arial"/>
          <w:sz w:val="24"/>
          <w:szCs w:val="24"/>
        </w:rPr>
        <w:t>summary</w:t>
      </w:r>
      <w:proofErr w:type="gramEnd"/>
    </w:p>
    <w:p w14:paraId="48F5E47B" w14:textId="4AD12369" w:rsidR="00F866C4" w:rsidRDefault="006143F9" w:rsidP="00692568">
      <w:pPr>
        <w:pStyle w:val="ListParagraph"/>
        <w:numPr>
          <w:ilvl w:val="2"/>
          <w:numId w:val="29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E1 </w:t>
      </w:r>
      <w:r w:rsidR="00440701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</w:t>
      </w:r>
      <w:r w:rsidR="00440701">
        <w:rPr>
          <w:rFonts w:ascii="Arial" w:hAnsi="Arial" w:cs="Arial"/>
          <w:sz w:val="24"/>
          <w:szCs w:val="24"/>
        </w:rPr>
        <w:t>completed living list of locations of community gardens – Mike updated list - # families accessing – finishing this soon – every</w:t>
      </w:r>
      <w:r w:rsidR="008A1498">
        <w:rPr>
          <w:rFonts w:ascii="Arial" w:hAnsi="Arial" w:cs="Arial"/>
          <w:sz w:val="24"/>
          <w:szCs w:val="24"/>
        </w:rPr>
        <w:t xml:space="preserve"> garden</w:t>
      </w:r>
      <w:r w:rsidR="00440701">
        <w:rPr>
          <w:rFonts w:ascii="Arial" w:hAnsi="Arial" w:cs="Arial"/>
          <w:sz w:val="24"/>
          <w:szCs w:val="24"/>
        </w:rPr>
        <w:t xml:space="preserve"> </w:t>
      </w:r>
      <w:proofErr w:type="gramStart"/>
      <w:r w:rsidR="00440701">
        <w:rPr>
          <w:rFonts w:ascii="Arial" w:hAnsi="Arial" w:cs="Arial"/>
          <w:sz w:val="24"/>
          <w:szCs w:val="24"/>
        </w:rPr>
        <w:t>tracks</w:t>
      </w:r>
      <w:proofErr w:type="gramEnd"/>
      <w:r w:rsidR="00440701">
        <w:rPr>
          <w:rFonts w:ascii="Arial" w:hAnsi="Arial" w:cs="Arial"/>
          <w:sz w:val="24"/>
          <w:szCs w:val="24"/>
        </w:rPr>
        <w:t xml:space="preserve"> diff</w:t>
      </w:r>
      <w:r w:rsidR="008A1498">
        <w:rPr>
          <w:rFonts w:ascii="Arial" w:hAnsi="Arial" w:cs="Arial"/>
          <w:sz w:val="24"/>
          <w:szCs w:val="24"/>
        </w:rPr>
        <w:t>erent</w:t>
      </w:r>
      <w:r w:rsidR="00440701">
        <w:rPr>
          <w:rFonts w:ascii="Arial" w:hAnsi="Arial" w:cs="Arial"/>
          <w:sz w:val="24"/>
          <w:szCs w:val="24"/>
        </w:rPr>
        <w:t xml:space="preserve"> data </w:t>
      </w:r>
      <w:r w:rsidR="00AF7D95">
        <w:rPr>
          <w:rFonts w:ascii="Arial" w:hAnsi="Arial" w:cs="Arial"/>
          <w:sz w:val="24"/>
          <w:szCs w:val="24"/>
        </w:rPr>
        <w:t>–</w:t>
      </w:r>
      <w:r w:rsidR="00440701">
        <w:rPr>
          <w:rFonts w:ascii="Arial" w:hAnsi="Arial" w:cs="Arial"/>
          <w:sz w:val="24"/>
          <w:szCs w:val="24"/>
        </w:rPr>
        <w:t xml:space="preserve"> so</w:t>
      </w:r>
      <w:r w:rsidR="00AF7D95">
        <w:rPr>
          <w:rFonts w:ascii="Arial" w:hAnsi="Arial" w:cs="Arial"/>
          <w:sz w:val="24"/>
          <w:szCs w:val="24"/>
        </w:rPr>
        <w:t xml:space="preserve"> diff</w:t>
      </w:r>
      <w:r w:rsidR="008A1498">
        <w:rPr>
          <w:rFonts w:ascii="Arial" w:hAnsi="Arial" w:cs="Arial"/>
          <w:sz w:val="24"/>
          <w:szCs w:val="24"/>
        </w:rPr>
        <w:t>erent</w:t>
      </w:r>
      <w:r w:rsidR="00AF7D95">
        <w:rPr>
          <w:rFonts w:ascii="Arial" w:hAnsi="Arial" w:cs="Arial"/>
          <w:sz w:val="24"/>
          <w:szCs w:val="24"/>
        </w:rPr>
        <w:t xml:space="preserve"> end results in mind – Mike has been including other info so we can share to data team</w:t>
      </w:r>
    </w:p>
    <w:p w14:paraId="526B60BC" w14:textId="0782EAF8" w:rsidR="006143F9" w:rsidRDefault="006143F9" w:rsidP="00692568">
      <w:pPr>
        <w:pStyle w:val="ListParagraph"/>
        <w:numPr>
          <w:ilvl w:val="2"/>
          <w:numId w:val="29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E2</w:t>
      </w:r>
      <w:r w:rsidR="00AF7D95">
        <w:rPr>
          <w:rFonts w:ascii="Arial" w:hAnsi="Arial" w:cs="Arial"/>
          <w:sz w:val="24"/>
          <w:szCs w:val="24"/>
        </w:rPr>
        <w:t xml:space="preserve"> – looked at 2 surveys for children and adults – curriculums will be offered soon</w:t>
      </w:r>
      <w:r w:rsidR="00482627">
        <w:rPr>
          <w:rFonts w:ascii="Arial" w:hAnsi="Arial" w:cs="Arial"/>
          <w:sz w:val="24"/>
          <w:szCs w:val="24"/>
        </w:rPr>
        <w:t xml:space="preserve"> for any education in gardens or nutrition – impact data </w:t>
      </w:r>
      <w:r w:rsidR="0055042A">
        <w:rPr>
          <w:rFonts w:ascii="Arial" w:hAnsi="Arial" w:cs="Arial"/>
          <w:sz w:val="24"/>
          <w:szCs w:val="24"/>
        </w:rPr>
        <w:t>–</w:t>
      </w:r>
      <w:r w:rsidR="00482627">
        <w:rPr>
          <w:rFonts w:ascii="Arial" w:hAnsi="Arial" w:cs="Arial"/>
          <w:sz w:val="24"/>
          <w:szCs w:val="24"/>
        </w:rPr>
        <w:t xml:space="preserve"> </w:t>
      </w:r>
      <w:r w:rsidR="0055042A">
        <w:rPr>
          <w:rFonts w:ascii="Arial" w:hAnsi="Arial" w:cs="Arial"/>
          <w:sz w:val="24"/>
          <w:szCs w:val="24"/>
        </w:rPr>
        <w:t xml:space="preserve">will use community garden </w:t>
      </w:r>
      <w:proofErr w:type="gramStart"/>
      <w:r w:rsidR="0055042A">
        <w:rPr>
          <w:rFonts w:ascii="Arial" w:hAnsi="Arial" w:cs="Arial"/>
          <w:sz w:val="24"/>
          <w:szCs w:val="24"/>
        </w:rPr>
        <w:t>network</w:t>
      </w:r>
      <w:proofErr w:type="gramEnd"/>
    </w:p>
    <w:p w14:paraId="65B0DE04" w14:textId="415F201E" w:rsidR="006143F9" w:rsidRDefault="0055042A" w:rsidP="007A2EB1">
      <w:pPr>
        <w:pStyle w:val="ListParagraph"/>
        <w:numPr>
          <w:ilvl w:val="3"/>
          <w:numId w:val="29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IC – how are things going – funded through mid-March – fruit and veg until end of </w:t>
      </w:r>
      <w:proofErr w:type="gramStart"/>
      <w:r>
        <w:rPr>
          <w:rFonts w:ascii="Arial" w:hAnsi="Arial" w:cs="Arial"/>
          <w:sz w:val="24"/>
          <w:szCs w:val="24"/>
        </w:rPr>
        <w:t>Feb</w:t>
      </w:r>
      <w:proofErr w:type="gramEnd"/>
    </w:p>
    <w:p w14:paraId="4D0EC902" w14:textId="70077127" w:rsidR="006143F9" w:rsidRDefault="006143F9" w:rsidP="00692568">
      <w:pPr>
        <w:pStyle w:val="ListParagraph"/>
        <w:numPr>
          <w:ilvl w:val="2"/>
          <w:numId w:val="29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E</w:t>
      </w:r>
      <w:r w:rsidR="007A2EB1">
        <w:rPr>
          <w:rFonts w:ascii="Arial" w:hAnsi="Arial" w:cs="Arial"/>
          <w:sz w:val="24"/>
          <w:szCs w:val="24"/>
        </w:rPr>
        <w:t>3</w:t>
      </w:r>
      <w:r w:rsidR="006F5897">
        <w:rPr>
          <w:rFonts w:ascii="Arial" w:hAnsi="Arial" w:cs="Arial"/>
          <w:sz w:val="24"/>
          <w:szCs w:val="24"/>
        </w:rPr>
        <w:t xml:space="preserve"> – future campaigns – Eat Right.org has national nutrition month for March – what to promote to organizations </w:t>
      </w:r>
      <w:r w:rsidR="00B2705D">
        <w:rPr>
          <w:rFonts w:ascii="Arial" w:hAnsi="Arial" w:cs="Arial"/>
          <w:sz w:val="24"/>
          <w:szCs w:val="24"/>
        </w:rPr>
        <w:t>–</w:t>
      </w:r>
      <w:r w:rsidR="006F5897">
        <w:rPr>
          <w:rFonts w:ascii="Arial" w:hAnsi="Arial" w:cs="Arial"/>
          <w:sz w:val="24"/>
          <w:szCs w:val="24"/>
        </w:rPr>
        <w:t xml:space="preserve"> </w:t>
      </w:r>
      <w:r w:rsidR="00B2705D">
        <w:rPr>
          <w:rFonts w:ascii="Arial" w:hAnsi="Arial" w:cs="Arial"/>
          <w:sz w:val="24"/>
          <w:szCs w:val="24"/>
        </w:rPr>
        <w:t>Kids Cook Mondays – quarterly social media kits</w:t>
      </w:r>
      <w:r w:rsidR="00AF02A5">
        <w:rPr>
          <w:rFonts w:ascii="Arial" w:hAnsi="Arial" w:cs="Arial"/>
          <w:sz w:val="24"/>
          <w:szCs w:val="24"/>
        </w:rPr>
        <w:t xml:space="preserve"> – may be able to use these</w:t>
      </w:r>
    </w:p>
    <w:p w14:paraId="5524C9DB" w14:textId="13A76EE7" w:rsidR="00692568" w:rsidRDefault="00692568" w:rsidP="004A764C">
      <w:pPr>
        <w:pStyle w:val="ListParagraph"/>
        <w:numPr>
          <w:ilvl w:val="1"/>
          <w:numId w:val="29"/>
        </w:numPr>
        <w:ind w:right="-576"/>
        <w:rPr>
          <w:rFonts w:ascii="Arial" w:hAnsi="Arial" w:cs="Arial"/>
          <w:sz w:val="24"/>
          <w:szCs w:val="24"/>
        </w:rPr>
      </w:pPr>
      <w:r w:rsidRPr="00045B6D">
        <w:rPr>
          <w:rFonts w:ascii="Arial" w:hAnsi="Arial" w:cs="Arial"/>
          <w:b/>
          <w:bCs/>
          <w:sz w:val="24"/>
          <w:szCs w:val="24"/>
        </w:rPr>
        <w:t>Physical Activity / Active Living</w:t>
      </w:r>
      <w:r w:rsidR="00B72DE2" w:rsidRPr="00045B6D">
        <w:rPr>
          <w:rFonts w:ascii="Arial" w:hAnsi="Arial" w:cs="Arial"/>
          <w:b/>
          <w:bCs/>
          <w:sz w:val="24"/>
          <w:szCs w:val="24"/>
        </w:rPr>
        <w:t xml:space="preserve"> Report</w:t>
      </w:r>
      <w:r w:rsidR="00B72DE2">
        <w:rPr>
          <w:rFonts w:ascii="Arial" w:hAnsi="Arial" w:cs="Arial"/>
          <w:sz w:val="24"/>
          <w:szCs w:val="24"/>
        </w:rPr>
        <w:t xml:space="preserve"> – Shanita will send </w:t>
      </w:r>
      <w:proofErr w:type="gramStart"/>
      <w:r w:rsidR="00B72DE2">
        <w:rPr>
          <w:rFonts w:ascii="Arial" w:hAnsi="Arial" w:cs="Arial"/>
          <w:sz w:val="24"/>
          <w:szCs w:val="24"/>
        </w:rPr>
        <w:t>summary</w:t>
      </w:r>
      <w:proofErr w:type="gramEnd"/>
    </w:p>
    <w:p w14:paraId="7EF8CA8D" w14:textId="1A5C41C6" w:rsidR="006143F9" w:rsidRDefault="006143F9" w:rsidP="00B72DE2">
      <w:pPr>
        <w:pStyle w:val="ListParagraph"/>
        <w:numPr>
          <w:ilvl w:val="2"/>
          <w:numId w:val="29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A1</w:t>
      </w:r>
      <w:r w:rsidR="00AF02A5">
        <w:rPr>
          <w:rFonts w:ascii="Arial" w:hAnsi="Arial" w:cs="Arial"/>
          <w:sz w:val="24"/>
          <w:szCs w:val="24"/>
        </w:rPr>
        <w:t xml:space="preserve"> </w:t>
      </w:r>
      <w:r w:rsidR="0081137E">
        <w:rPr>
          <w:rFonts w:ascii="Arial" w:hAnsi="Arial" w:cs="Arial"/>
          <w:sz w:val="24"/>
          <w:szCs w:val="24"/>
        </w:rPr>
        <w:t>–</w:t>
      </w:r>
      <w:r w:rsidR="00AF02A5">
        <w:rPr>
          <w:rFonts w:ascii="Arial" w:hAnsi="Arial" w:cs="Arial"/>
          <w:sz w:val="24"/>
          <w:szCs w:val="24"/>
        </w:rPr>
        <w:t xml:space="preserve"> </w:t>
      </w:r>
      <w:r w:rsidR="0081137E">
        <w:rPr>
          <w:rFonts w:ascii="Arial" w:hAnsi="Arial" w:cs="Arial"/>
          <w:sz w:val="24"/>
          <w:szCs w:val="24"/>
        </w:rPr>
        <w:t>Lets Move Tri</w:t>
      </w:r>
      <w:r w:rsidR="006B052F">
        <w:rPr>
          <w:rFonts w:ascii="Arial" w:hAnsi="Arial" w:cs="Arial"/>
          <w:sz w:val="24"/>
          <w:szCs w:val="24"/>
        </w:rPr>
        <w:t>-</w:t>
      </w:r>
      <w:r w:rsidR="0081137E">
        <w:rPr>
          <w:rFonts w:ascii="Arial" w:hAnsi="Arial" w:cs="Arial"/>
          <w:sz w:val="24"/>
          <w:szCs w:val="24"/>
        </w:rPr>
        <w:t xml:space="preserve">County – walking challenge </w:t>
      </w:r>
      <w:r w:rsidR="0010759F">
        <w:rPr>
          <w:rFonts w:ascii="Arial" w:hAnsi="Arial" w:cs="Arial"/>
          <w:sz w:val="24"/>
          <w:szCs w:val="24"/>
        </w:rPr>
        <w:t>–</w:t>
      </w:r>
      <w:r w:rsidR="0081137E">
        <w:rPr>
          <w:rFonts w:ascii="Arial" w:hAnsi="Arial" w:cs="Arial"/>
          <w:sz w:val="24"/>
          <w:szCs w:val="24"/>
        </w:rPr>
        <w:t xml:space="preserve"> </w:t>
      </w:r>
      <w:r w:rsidR="0010759F">
        <w:rPr>
          <w:rFonts w:ascii="Arial" w:hAnsi="Arial" w:cs="Arial"/>
          <w:sz w:val="24"/>
          <w:szCs w:val="24"/>
        </w:rPr>
        <w:t xml:space="preserve">APHA app – points based – </w:t>
      </w:r>
      <w:r w:rsidR="005E36C4">
        <w:rPr>
          <w:rFonts w:ascii="Arial" w:hAnsi="Arial" w:cs="Arial"/>
          <w:sz w:val="24"/>
          <w:szCs w:val="24"/>
        </w:rPr>
        <w:t xml:space="preserve">runs </w:t>
      </w:r>
      <w:r w:rsidR="0010759F">
        <w:rPr>
          <w:rFonts w:ascii="Arial" w:hAnsi="Arial" w:cs="Arial"/>
          <w:sz w:val="24"/>
          <w:szCs w:val="24"/>
        </w:rPr>
        <w:t xml:space="preserve">Jan 1 to Apr 7 – evaluation base line data point </w:t>
      </w:r>
      <w:r w:rsidR="00DA7297">
        <w:rPr>
          <w:rFonts w:ascii="Arial" w:hAnsi="Arial" w:cs="Arial"/>
          <w:sz w:val="24"/>
          <w:szCs w:val="24"/>
        </w:rPr>
        <w:t>–</w:t>
      </w:r>
      <w:r w:rsidR="0010759F">
        <w:rPr>
          <w:rFonts w:ascii="Arial" w:hAnsi="Arial" w:cs="Arial"/>
          <w:sz w:val="24"/>
          <w:szCs w:val="24"/>
        </w:rPr>
        <w:t xml:space="preserve"> </w:t>
      </w:r>
      <w:r w:rsidR="00B74029">
        <w:rPr>
          <w:rFonts w:ascii="Arial" w:hAnsi="Arial" w:cs="Arial"/>
          <w:sz w:val="24"/>
          <w:szCs w:val="24"/>
        </w:rPr>
        <w:t xml:space="preserve">will test for </w:t>
      </w:r>
      <w:r w:rsidR="00DA7297">
        <w:rPr>
          <w:rFonts w:ascii="Arial" w:hAnsi="Arial" w:cs="Arial"/>
          <w:sz w:val="24"/>
          <w:szCs w:val="24"/>
        </w:rPr>
        <w:t xml:space="preserve">Tri County app in the </w:t>
      </w:r>
      <w:proofErr w:type="gramStart"/>
      <w:r w:rsidR="00DA7297">
        <w:rPr>
          <w:rFonts w:ascii="Arial" w:hAnsi="Arial" w:cs="Arial"/>
          <w:sz w:val="24"/>
          <w:szCs w:val="24"/>
        </w:rPr>
        <w:t>future</w:t>
      </w:r>
      <w:proofErr w:type="gramEnd"/>
    </w:p>
    <w:p w14:paraId="01844F7F" w14:textId="54428801" w:rsidR="006143F9" w:rsidRDefault="006143F9" w:rsidP="00B72DE2">
      <w:pPr>
        <w:pStyle w:val="ListParagraph"/>
        <w:numPr>
          <w:ilvl w:val="2"/>
          <w:numId w:val="29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A2</w:t>
      </w:r>
      <w:r w:rsidR="007F3801">
        <w:rPr>
          <w:rFonts w:ascii="Arial" w:hAnsi="Arial" w:cs="Arial"/>
          <w:sz w:val="24"/>
          <w:szCs w:val="24"/>
        </w:rPr>
        <w:t xml:space="preserve"> – increase partners from 9 to 14 </w:t>
      </w:r>
      <w:r w:rsidR="00E46906">
        <w:rPr>
          <w:rFonts w:ascii="Arial" w:hAnsi="Arial" w:cs="Arial"/>
          <w:sz w:val="24"/>
          <w:szCs w:val="24"/>
        </w:rPr>
        <w:t>–</w:t>
      </w:r>
      <w:r w:rsidR="007F3801">
        <w:rPr>
          <w:rFonts w:ascii="Arial" w:hAnsi="Arial" w:cs="Arial"/>
          <w:sz w:val="24"/>
          <w:szCs w:val="24"/>
        </w:rPr>
        <w:t xml:space="preserve"> </w:t>
      </w:r>
      <w:r w:rsidR="00E46906">
        <w:rPr>
          <w:rFonts w:ascii="Arial" w:hAnsi="Arial" w:cs="Arial"/>
          <w:sz w:val="24"/>
          <w:szCs w:val="24"/>
        </w:rPr>
        <w:t xml:space="preserve">challenge is participation of organizations – </w:t>
      </w:r>
      <w:r w:rsidR="00B74029">
        <w:rPr>
          <w:rFonts w:ascii="Arial" w:hAnsi="Arial" w:cs="Arial"/>
          <w:sz w:val="24"/>
          <w:szCs w:val="24"/>
        </w:rPr>
        <w:t xml:space="preserve">need </w:t>
      </w:r>
      <w:r w:rsidR="00E46906">
        <w:rPr>
          <w:rFonts w:ascii="Arial" w:hAnsi="Arial" w:cs="Arial"/>
          <w:sz w:val="24"/>
          <w:szCs w:val="24"/>
        </w:rPr>
        <w:t xml:space="preserve">data </w:t>
      </w:r>
      <w:r w:rsidR="00250543">
        <w:rPr>
          <w:rFonts w:ascii="Arial" w:hAnsi="Arial" w:cs="Arial"/>
          <w:sz w:val="24"/>
          <w:szCs w:val="24"/>
        </w:rPr>
        <w:t>for</w:t>
      </w:r>
      <w:r w:rsidR="00E46906">
        <w:rPr>
          <w:rFonts w:ascii="Arial" w:hAnsi="Arial" w:cs="Arial"/>
          <w:sz w:val="24"/>
          <w:szCs w:val="24"/>
        </w:rPr>
        <w:t xml:space="preserve"> attendance of meetings or events – </w:t>
      </w:r>
      <w:r w:rsidR="00250543">
        <w:rPr>
          <w:rFonts w:ascii="Arial" w:hAnsi="Arial" w:cs="Arial"/>
          <w:sz w:val="24"/>
          <w:szCs w:val="24"/>
        </w:rPr>
        <w:t xml:space="preserve">need </w:t>
      </w:r>
      <w:r w:rsidR="00E46906">
        <w:rPr>
          <w:rFonts w:ascii="Arial" w:hAnsi="Arial" w:cs="Arial"/>
          <w:sz w:val="24"/>
          <w:szCs w:val="24"/>
        </w:rPr>
        <w:t xml:space="preserve">active partners </w:t>
      </w:r>
      <w:r w:rsidR="00DC77D4">
        <w:rPr>
          <w:rFonts w:ascii="Arial" w:hAnsi="Arial" w:cs="Arial"/>
          <w:sz w:val="24"/>
          <w:szCs w:val="24"/>
        </w:rPr>
        <w:t>–</w:t>
      </w:r>
      <w:r w:rsidR="00E46906">
        <w:rPr>
          <w:rFonts w:ascii="Arial" w:hAnsi="Arial" w:cs="Arial"/>
          <w:sz w:val="24"/>
          <w:szCs w:val="24"/>
        </w:rPr>
        <w:t xml:space="preserve"> </w:t>
      </w:r>
      <w:r w:rsidR="00DC77D4">
        <w:rPr>
          <w:rFonts w:ascii="Arial" w:hAnsi="Arial" w:cs="Arial"/>
          <w:sz w:val="24"/>
          <w:szCs w:val="24"/>
        </w:rPr>
        <w:t xml:space="preserve">data team says if they complete the </w:t>
      </w:r>
      <w:proofErr w:type="gramStart"/>
      <w:r w:rsidR="00DC77D4">
        <w:rPr>
          <w:rFonts w:ascii="Arial" w:hAnsi="Arial" w:cs="Arial"/>
          <w:sz w:val="24"/>
          <w:szCs w:val="24"/>
        </w:rPr>
        <w:t>orientation</w:t>
      </w:r>
      <w:proofErr w:type="gramEnd"/>
      <w:r w:rsidR="00DC77D4">
        <w:rPr>
          <w:rFonts w:ascii="Arial" w:hAnsi="Arial" w:cs="Arial"/>
          <w:sz w:val="24"/>
          <w:szCs w:val="24"/>
        </w:rPr>
        <w:t xml:space="preserve"> they would be a partner </w:t>
      </w:r>
      <w:r w:rsidR="007B6D9A">
        <w:rPr>
          <w:rFonts w:ascii="Arial" w:hAnsi="Arial" w:cs="Arial"/>
          <w:sz w:val="24"/>
          <w:szCs w:val="24"/>
        </w:rPr>
        <w:t>–</w:t>
      </w:r>
      <w:r w:rsidR="00DC77D4">
        <w:rPr>
          <w:rFonts w:ascii="Arial" w:hAnsi="Arial" w:cs="Arial"/>
          <w:sz w:val="24"/>
          <w:szCs w:val="24"/>
        </w:rPr>
        <w:t xml:space="preserve"> </w:t>
      </w:r>
      <w:r w:rsidR="007B6D9A">
        <w:rPr>
          <w:rFonts w:ascii="Arial" w:hAnsi="Arial" w:cs="Arial"/>
          <w:sz w:val="24"/>
          <w:szCs w:val="24"/>
        </w:rPr>
        <w:t xml:space="preserve">create informal action plan and elevator speech – reviewed HEAL assessment </w:t>
      </w:r>
      <w:r w:rsidR="002821D6">
        <w:rPr>
          <w:rFonts w:ascii="Arial" w:hAnsi="Arial" w:cs="Arial"/>
          <w:sz w:val="24"/>
          <w:szCs w:val="24"/>
        </w:rPr>
        <w:t>–</w:t>
      </w:r>
      <w:r w:rsidR="007B6D9A">
        <w:rPr>
          <w:rFonts w:ascii="Arial" w:hAnsi="Arial" w:cs="Arial"/>
          <w:sz w:val="24"/>
          <w:szCs w:val="24"/>
        </w:rPr>
        <w:t xml:space="preserve"> </w:t>
      </w:r>
      <w:r w:rsidR="002821D6">
        <w:rPr>
          <w:rFonts w:ascii="Arial" w:hAnsi="Arial" w:cs="Arial"/>
          <w:sz w:val="24"/>
          <w:szCs w:val="24"/>
        </w:rPr>
        <w:t>need warm handoff</w:t>
      </w:r>
      <w:r w:rsidR="00250543">
        <w:rPr>
          <w:rFonts w:ascii="Arial" w:hAnsi="Arial" w:cs="Arial"/>
          <w:sz w:val="24"/>
          <w:szCs w:val="24"/>
        </w:rPr>
        <w:t xml:space="preserve"> of partners</w:t>
      </w:r>
    </w:p>
    <w:p w14:paraId="405FFC76" w14:textId="565873B8" w:rsidR="006143F9" w:rsidRDefault="006143F9" w:rsidP="00B72DE2">
      <w:pPr>
        <w:pStyle w:val="ListParagraph"/>
        <w:numPr>
          <w:ilvl w:val="2"/>
          <w:numId w:val="29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A3</w:t>
      </w:r>
      <w:r w:rsidR="00C152A3">
        <w:rPr>
          <w:rFonts w:ascii="Arial" w:hAnsi="Arial" w:cs="Arial"/>
          <w:sz w:val="24"/>
          <w:szCs w:val="24"/>
        </w:rPr>
        <w:t xml:space="preserve"> – promotional campaigns – </w:t>
      </w:r>
      <w:r w:rsidR="00250543">
        <w:rPr>
          <w:rFonts w:ascii="Arial" w:hAnsi="Arial" w:cs="Arial"/>
          <w:sz w:val="24"/>
          <w:szCs w:val="24"/>
        </w:rPr>
        <w:t>T</w:t>
      </w:r>
      <w:r w:rsidR="00C152A3">
        <w:rPr>
          <w:rFonts w:ascii="Arial" w:hAnsi="Arial" w:cs="Arial"/>
          <w:sz w:val="24"/>
          <w:szCs w:val="24"/>
        </w:rPr>
        <w:t>ake a</w:t>
      </w:r>
      <w:r w:rsidR="00250543">
        <w:rPr>
          <w:rFonts w:ascii="Arial" w:hAnsi="Arial" w:cs="Arial"/>
          <w:sz w:val="24"/>
          <w:szCs w:val="24"/>
        </w:rPr>
        <w:t xml:space="preserve"> </w:t>
      </w:r>
      <w:r w:rsidR="00C152A3">
        <w:rPr>
          <w:rFonts w:ascii="Arial" w:hAnsi="Arial" w:cs="Arial"/>
          <w:sz w:val="24"/>
          <w:szCs w:val="24"/>
        </w:rPr>
        <w:t>walk Wed – Move it Monday – Find time for Fitness – Lets Move Tri</w:t>
      </w:r>
      <w:r w:rsidR="006B052F">
        <w:rPr>
          <w:rFonts w:ascii="Arial" w:hAnsi="Arial" w:cs="Arial"/>
          <w:sz w:val="24"/>
          <w:szCs w:val="24"/>
        </w:rPr>
        <w:t>-Co</w:t>
      </w:r>
      <w:r w:rsidR="00C152A3">
        <w:rPr>
          <w:rFonts w:ascii="Arial" w:hAnsi="Arial" w:cs="Arial"/>
          <w:sz w:val="24"/>
          <w:szCs w:val="24"/>
        </w:rPr>
        <w:t xml:space="preserve">unty </w:t>
      </w:r>
      <w:r w:rsidR="006B052F">
        <w:rPr>
          <w:rFonts w:ascii="Arial" w:hAnsi="Arial" w:cs="Arial"/>
          <w:sz w:val="24"/>
          <w:szCs w:val="24"/>
        </w:rPr>
        <w:t>App</w:t>
      </w:r>
      <w:r w:rsidR="00C152A3">
        <w:rPr>
          <w:rFonts w:ascii="Arial" w:hAnsi="Arial" w:cs="Arial"/>
          <w:sz w:val="24"/>
          <w:szCs w:val="24"/>
        </w:rPr>
        <w:t xml:space="preserve">- </w:t>
      </w:r>
    </w:p>
    <w:p w14:paraId="4E6BD3E2" w14:textId="36F1348D" w:rsidR="006143F9" w:rsidRDefault="006143F9" w:rsidP="00B72DE2">
      <w:pPr>
        <w:pStyle w:val="ListParagraph"/>
        <w:numPr>
          <w:ilvl w:val="2"/>
          <w:numId w:val="29"/>
        </w:numPr>
        <w:ind w:right="-57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A4</w:t>
      </w:r>
      <w:r w:rsidR="00AF53F1">
        <w:rPr>
          <w:rFonts w:ascii="Arial" w:hAnsi="Arial" w:cs="Arial"/>
          <w:sz w:val="24"/>
          <w:szCs w:val="24"/>
        </w:rPr>
        <w:t xml:space="preserve"> – Hunger Action Month – Sep 28 – Pekin</w:t>
      </w:r>
      <w:r w:rsidR="006B052F">
        <w:rPr>
          <w:rFonts w:ascii="Arial" w:hAnsi="Arial" w:cs="Arial"/>
          <w:sz w:val="24"/>
          <w:szCs w:val="24"/>
        </w:rPr>
        <w:t xml:space="preserve"> </w:t>
      </w:r>
      <w:r w:rsidR="00AF53F1">
        <w:rPr>
          <w:rFonts w:ascii="Arial" w:hAnsi="Arial" w:cs="Arial"/>
          <w:sz w:val="24"/>
          <w:szCs w:val="24"/>
        </w:rPr>
        <w:t>Park District</w:t>
      </w:r>
    </w:p>
    <w:p w14:paraId="49CC2C0A" w14:textId="77777777" w:rsidR="001775E2" w:rsidRPr="003862FE" w:rsidRDefault="001775E2" w:rsidP="001775E2">
      <w:pPr>
        <w:ind w:right="-576"/>
        <w:jc w:val="both"/>
        <w:rPr>
          <w:rFonts w:ascii="Arial" w:hAnsi="Arial" w:cs="Arial"/>
        </w:rPr>
      </w:pPr>
    </w:p>
    <w:p w14:paraId="6B7DD0F0" w14:textId="54C5697E" w:rsidR="00532E83" w:rsidRDefault="0074250C" w:rsidP="00532E83">
      <w:pPr>
        <w:ind w:right="-576"/>
        <w:jc w:val="both"/>
        <w:rPr>
          <w:rFonts w:ascii="Arial" w:hAnsi="Arial" w:cs="Arial"/>
          <w:b/>
          <w:bCs/>
        </w:rPr>
      </w:pPr>
      <w:r w:rsidRPr="003862FE">
        <w:rPr>
          <w:rFonts w:ascii="Arial" w:hAnsi="Arial" w:cs="Arial"/>
          <w:b/>
          <w:bCs/>
        </w:rPr>
        <w:t xml:space="preserve">Visit </w:t>
      </w:r>
      <w:hyperlink r:id="rId14">
        <w:r w:rsidRPr="003862FE">
          <w:rPr>
            <w:rStyle w:val="Hyperlink"/>
            <w:rFonts w:ascii="Arial" w:hAnsi="Arial" w:cs="Arial"/>
            <w:b/>
            <w:bCs/>
          </w:rPr>
          <w:t>healthyhoi.org</w:t>
        </w:r>
      </w:hyperlink>
      <w:r w:rsidRPr="003862FE">
        <w:rPr>
          <w:rFonts w:ascii="Arial" w:hAnsi="Arial" w:cs="Arial"/>
          <w:b/>
          <w:bCs/>
        </w:rPr>
        <w:t xml:space="preserve"> for more information on the HEAL Priority Action Team!</w:t>
      </w:r>
      <w:r w:rsidR="00532E83" w:rsidRPr="00532E83">
        <w:t xml:space="preserve"> </w:t>
      </w:r>
      <w:r w:rsidR="00532E83" w:rsidRPr="00532E83">
        <w:rPr>
          <w:rFonts w:ascii="Arial" w:hAnsi="Arial" w:cs="Arial"/>
          <w:b/>
          <w:bCs/>
        </w:rPr>
        <w:tab/>
      </w:r>
    </w:p>
    <w:sectPr w:rsidR="00532E83" w:rsidSect="005D25AD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FFAA1B" w14:textId="77777777" w:rsidR="00C472D7" w:rsidRDefault="00C472D7">
      <w:r>
        <w:separator/>
      </w:r>
    </w:p>
  </w:endnote>
  <w:endnote w:type="continuationSeparator" w:id="0">
    <w:p w14:paraId="4BC23CCA" w14:textId="77777777" w:rsidR="00C472D7" w:rsidRDefault="00C472D7">
      <w:r>
        <w:continuationSeparator/>
      </w:r>
    </w:p>
  </w:endnote>
  <w:endnote w:type="continuationNotice" w:id="1">
    <w:p w14:paraId="08881FF7" w14:textId="77777777" w:rsidR="00C472D7" w:rsidRDefault="00C472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F358C" w14:textId="77777777" w:rsidR="001F750C" w:rsidRDefault="001F75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1F0A0" w14:textId="77777777" w:rsidR="00382A9F" w:rsidRDefault="00382A9F" w:rsidP="007B10B5">
    <w:pPr>
      <w:pStyle w:val="Footer"/>
      <w:jc w:val="center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B718A" w14:textId="77777777" w:rsidR="001F750C" w:rsidRDefault="001F75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14EBBB" w14:textId="77777777" w:rsidR="00C472D7" w:rsidRDefault="00C472D7">
      <w:r>
        <w:separator/>
      </w:r>
    </w:p>
  </w:footnote>
  <w:footnote w:type="continuationSeparator" w:id="0">
    <w:p w14:paraId="44EDF445" w14:textId="77777777" w:rsidR="00C472D7" w:rsidRDefault="00C472D7">
      <w:r>
        <w:continuationSeparator/>
      </w:r>
    </w:p>
  </w:footnote>
  <w:footnote w:type="continuationNotice" w:id="1">
    <w:p w14:paraId="3CEDEBDB" w14:textId="77777777" w:rsidR="00C472D7" w:rsidRDefault="00C472D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67777" w14:textId="23D0B8EF" w:rsidR="001F750C" w:rsidRDefault="001F75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AF735" w14:textId="19537926" w:rsidR="001F750C" w:rsidRDefault="001F750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27A95" w14:textId="5E31492A" w:rsidR="001F750C" w:rsidRDefault="001F75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92E0A"/>
    <w:multiLevelType w:val="hybridMultilevel"/>
    <w:tmpl w:val="E3247192"/>
    <w:lvl w:ilvl="0" w:tplc="FFFFFFFF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4D33DE"/>
    <w:multiLevelType w:val="hybridMultilevel"/>
    <w:tmpl w:val="26A87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9933FF"/>
    <w:multiLevelType w:val="hybridMultilevel"/>
    <w:tmpl w:val="3AD0C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3C76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0C9C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3A34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4A48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6CE1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A83A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E028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E68A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B618FC"/>
    <w:multiLevelType w:val="hybridMultilevel"/>
    <w:tmpl w:val="C09481D4"/>
    <w:lvl w:ilvl="0" w:tplc="04090013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1DE6ECF"/>
    <w:multiLevelType w:val="hybridMultilevel"/>
    <w:tmpl w:val="4AA8967C"/>
    <w:lvl w:ilvl="0" w:tplc="FFFFFFFF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6873331"/>
    <w:multiLevelType w:val="hybridMultilevel"/>
    <w:tmpl w:val="81C28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433EFF"/>
    <w:multiLevelType w:val="hybridMultilevel"/>
    <w:tmpl w:val="EBBAD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90ECB"/>
    <w:multiLevelType w:val="hybridMultilevel"/>
    <w:tmpl w:val="5F1A002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0C1965"/>
    <w:multiLevelType w:val="hybridMultilevel"/>
    <w:tmpl w:val="772C69D4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0AE3E97"/>
    <w:multiLevelType w:val="hybridMultilevel"/>
    <w:tmpl w:val="83BEA864"/>
    <w:lvl w:ilvl="0" w:tplc="FFFFFFFF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192763F"/>
    <w:multiLevelType w:val="hybridMultilevel"/>
    <w:tmpl w:val="2ED62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7B3C2F"/>
    <w:multiLevelType w:val="hybridMultilevel"/>
    <w:tmpl w:val="EB6C21E8"/>
    <w:lvl w:ilvl="0" w:tplc="FDFA047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357B01"/>
    <w:multiLevelType w:val="hybridMultilevel"/>
    <w:tmpl w:val="95543AB6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43901EC"/>
    <w:multiLevelType w:val="hybridMultilevel"/>
    <w:tmpl w:val="7E363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230AB7"/>
    <w:multiLevelType w:val="hybridMultilevel"/>
    <w:tmpl w:val="EDAECA0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FD54D4"/>
    <w:multiLevelType w:val="hybridMultilevel"/>
    <w:tmpl w:val="B50C44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736AEF"/>
    <w:multiLevelType w:val="hybridMultilevel"/>
    <w:tmpl w:val="B62678CE"/>
    <w:lvl w:ilvl="0" w:tplc="72D2417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6A3E20"/>
    <w:multiLevelType w:val="hybridMultilevel"/>
    <w:tmpl w:val="462438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097751C"/>
    <w:multiLevelType w:val="hybridMultilevel"/>
    <w:tmpl w:val="0A76B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276E2F"/>
    <w:multiLevelType w:val="hybridMultilevel"/>
    <w:tmpl w:val="97482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5674C0"/>
    <w:multiLevelType w:val="hybridMultilevel"/>
    <w:tmpl w:val="96D60B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D665B88"/>
    <w:multiLevelType w:val="hybridMultilevel"/>
    <w:tmpl w:val="7B5ACC72"/>
    <w:lvl w:ilvl="0" w:tplc="FFFFFFFF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EEC41B2"/>
    <w:multiLevelType w:val="hybridMultilevel"/>
    <w:tmpl w:val="0116E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EE1D8E"/>
    <w:multiLevelType w:val="hybridMultilevel"/>
    <w:tmpl w:val="31DAD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F71CB9"/>
    <w:multiLevelType w:val="hybridMultilevel"/>
    <w:tmpl w:val="E696B0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2E40388"/>
    <w:multiLevelType w:val="hybridMultilevel"/>
    <w:tmpl w:val="39665D68"/>
    <w:lvl w:ilvl="0" w:tplc="E9A4F1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F43B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8AEE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4AB1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6C86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6CC5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90F9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A8B4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BE23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862798"/>
    <w:multiLevelType w:val="hybridMultilevel"/>
    <w:tmpl w:val="33E2E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ED1176"/>
    <w:multiLevelType w:val="hybridMultilevel"/>
    <w:tmpl w:val="1CA0A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AE7C96"/>
    <w:multiLevelType w:val="hybridMultilevel"/>
    <w:tmpl w:val="9CB8DAF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EC1FA2"/>
    <w:multiLevelType w:val="hybridMultilevel"/>
    <w:tmpl w:val="88C8FF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8882181">
    <w:abstractNumId w:val="25"/>
  </w:num>
  <w:num w:numId="2" w16cid:durableId="1238202689">
    <w:abstractNumId w:val="2"/>
  </w:num>
  <w:num w:numId="3" w16cid:durableId="1431972667">
    <w:abstractNumId w:val="8"/>
  </w:num>
  <w:num w:numId="4" w16cid:durableId="1680736945">
    <w:abstractNumId w:val="12"/>
  </w:num>
  <w:num w:numId="5" w16cid:durableId="1625843680">
    <w:abstractNumId w:val="7"/>
  </w:num>
  <w:num w:numId="6" w16cid:durableId="2122142553">
    <w:abstractNumId w:val="14"/>
  </w:num>
  <w:num w:numId="7" w16cid:durableId="1789198610">
    <w:abstractNumId w:val="1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82122340">
    <w:abstractNumId w:val="1"/>
  </w:num>
  <w:num w:numId="9" w16cid:durableId="812671727">
    <w:abstractNumId w:val="17"/>
  </w:num>
  <w:num w:numId="10" w16cid:durableId="904485683">
    <w:abstractNumId w:val="13"/>
  </w:num>
  <w:num w:numId="11" w16cid:durableId="1983079121">
    <w:abstractNumId w:val="5"/>
  </w:num>
  <w:num w:numId="12" w16cid:durableId="1255550934">
    <w:abstractNumId w:val="10"/>
  </w:num>
  <w:num w:numId="13" w16cid:durableId="1276526321">
    <w:abstractNumId w:val="26"/>
  </w:num>
  <w:num w:numId="14" w16cid:durableId="1330140046">
    <w:abstractNumId w:val="23"/>
  </w:num>
  <w:num w:numId="15" w16cid:durableId="974527786">
    <w:abstractNumId w:val="27"/>
  </w:num>
  <w:num w:numId="16" w16cid:durableId="626205495">
    <w:abstractNumId w:val="18"/>
  </w:num>
  <w:num w:numId="17" w16cid:durableId="949242096">
    <w:abstractNumId w:val="6"/>
  </w:num>
  <w:num w:numId="18" w16cid:durableId="2050641702">
    <w:abstractNumId w:val="19"/>
  </w:num>
  <w:num w:numId="19" w16cid:durableId="10837529">
    <w:abstractNumId w:val="16"/>
  </w:num>
  <w:num w:numId="20" w16cid:durableId="1990792542">
    <w:abstractNumId w:val="22"/>
  </w:num>
  <w:num w:numId="21" w16cid:durableId="938827838">
    <w:abstractNumId w:val="11"/>
  </w:num>
  <w:num w:numId="22" w16cid:durableId="1948461470">
    <w:abstractNumId w:val="20"/>
  </w:num>
  <w:num w:numId="23" w16cid:durableId="628560334">
    <w:abstractNumId w:val="3"/>
  </w:num>
  <w:num w:numId="24" w16cid:durableId="628974217">
    <w:abstractNumId w:val="24"/>
  </w:num>
  <w:num w:numId="25" w16cid:durableId="341126542">
    <w:abstractNumId w:val="28"/>
  </w:num>
  <w:num w:numId="26" w16cid:durableId="1871453333">
    <w:abstractNumId w:val="9"/>
  </w:num>
  <w:num w:numId="27" w16cid:durableId="1068071448">
    <w:abstractNumId w:val="21"/>
  </w:num>
  <w:num w:numId="28" w16cid:durableId="1871986768">
    <w:abstractNumId w:val="0"/>
  </w:num>
  <w:num w:numId="29" w16cid:durableId="1169826835">
    <w:abstractNumId w:val="4"/>
  </w:num>
  <w:num w:numId="30" w16cid:durableId="1605112575">
    <w:abstractNumId w:val="2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jQyNjcxNDAxszRW0lEKTi0uzszPAykwqwUADtuHHiwAAAA="/>
  </w:docVars>
  <w:rsids>
    <w:rsidRoot w:val="00A839FB"/>
    <w:rsid w:val="00002E59"/>
    <w:rsid w:val="000136EC"/>
    <w:rsid w:val="000140CE"/>
    <w:rsid w:val="00015419"/>
    <w:rsid w:val="00015B49"/>
    <w:rsid w:val="000164A0"/>
    <w:rsid w:val="00016B52"/>
    <w:rsid w:val="0002200A"/>
    <w:rsid w:val="00023510"/>
    <w:rsid w:val="000264EF"/>
    <w:rsid w:val="00026DE4"/>
    <w:rsid w:val="0003605B"/>
    <w:rsid w:val="0004095D"/>
    <w:rsid w:val="00040A44"/>
    <w:rsid w:val="0004165F"/>
    <w:rsid w:val="00042E14"/>
    <w:rsid w:val="00044AC6"/>
    <w:rsid w:val="00045B6D"/>
    <w:rsid w:val="000466B3"/>
    <w:rsid w:val="00050DDA"/>
    <w:rsid w:val="000553B6"/>
    <w:rsid w:val="000612AF"/>
    <w:rsid w:val="000652FF"/>
    <w:rsid w:val="00065C0E"/>
    <w:rsid w:val="00066E33"/>
    <w:rsid w:val="00066EA4"/>
    <w:rsid w:val="0007082A"/>
    <w:rsid w:val="00070C9B"/>
    <w:rsid w:val="00070DEB"/>
    <w:rsid w:val="000728E1"/>
    <w:rsid w:val="00073796"/>
    <w:rsid w:val="00080AB0"/>
    <w:rsid w:val="00084C61"/>
    <w:rsid w:val="00085ABB"/>
    <w:rsid w:val="00087BC4"/>
    <w:rsid w:val="000907BE"/>
    <w:rsid w:val="00090CBE"/>
    <w:rsid w:val="00091D75"/>
    <w:rsid w:val="00092EFD"/>
    <w:rsid w:val="0009487E"/>
    <w:rsid w:val="00096BC6"/>
    <w:rsid w:val="000A1465"/>
    <w:rsid w:val="000A55DE"/>
    <w:rsid w:val="000A5750"/>
    <w:rsid w:val="000A77A8"/>
    <w:rsid w:val="000A798E"/>
    <w:rsid w:val="000B0532"/>
    <w:rsid w:val="000B2704"/>
    <w:rsid w:val="000B3EA2"/>
    <w:rsid w:val="000B65B8"/>
    <w:rsid w:val="000B6783"/>
    <w:rsid w:val="000B6F8F"/>
    <w:rsid w:val="000C4F7F"/>
    <w:rsid w:val="000C575E"/>
    <w:rsid w:val="000E0A1B"/>
    <w:rsid w:val="000E2801"/>
    <w:rsid w:val="000E39CC"/>
    <w:rsid w:val="000E59A3"/>
    <w:rsid w:val="000E5AB4"/>
    <w:rsid w:val="000E63F3"/>
    <w:rsid w:val="000E70C4"/>
    <w:rsid w:val="000F2482"/>
    <w:rsid w:val="000F44B1"/>
    <w:rsid w:val="000F4DEC"/>
    <w:rsid w:val="000F5ED8"/>
    <w:rsid w:val="000F696C"/>
    <w:rsid w:val="000F7358"/>
    <w:rsid w:val="00101F38"/>
    <w:rsid w:val="00102D1A"/>
    <w:rsid w:val="00104BE1"/>
    <w:rsid w:val="00106F9F"/>
    <w:rsid w:val="0010759F"/>
    <w:rsid w:val="00110A4D"/>
    <w:rsid w:val="0011477E"/>
    <w:rsid w:val="0012405F"/>
    <w:rsid w:val="0012663A"/>
    <w:rsid w:val="00135AB4"/>
    <w:rsid w:val="00136C4B"/>
    <w:rsid w:val="00136F68"/>
    <w:rsid w:val="00137109"/>
    <w:rsid w:val="00142599"/>
    <w:rsid w:val="00143C1D"/>
    <w:rsid w:val="00145D40"/>
    <w:rsid w:val="00151B86"/>
    <w:rsid w:val="00160029"/>
    <w:rsid w:val="00161270"/>
    <w:rsid w:val="00163BCE"/>
    <w:rsid w:val="00163F2E"/>
    <w:rsid w:val="001665E0"/>
    <w:rsid w:val="001711FD"/>
    <w:rsid w:val="00171227"/>
    <w:rsid w:val="001734D9"/>
    <w:rsid w:val="0017483D"/>
    <w:rsid w:val="001775E2"/>
    <w:rsid w:val="0018558A"/>
    <w:rsid w:val="00192201"/>
    <w:rsid w:val="001929CF"/>
    <w:rsid w:val="00193A66"/>
    <w:rsid w:val="00193FCC"/>
    <w:rsid w:val="001A081B"/>
    <w:rsid w:val="001A1238"/>
    <w:rsid w:val="001A2848"/>
    <w:rsid w:val="001A2B9C"/>
    <w:rsid w:val="001A5D43"/>
    <w:rsid w:val="001C25D0"/>
    <w:rsid w:val="001C2918"/>
    <w:rsid w:val="001C5CE8"/>
    <w:rsid w:val="001C7E79"/>
    <w:rsid w:val="001C7F0B"/>
    <w:rsid w:val="001D09BA"/>
    <w:rsid w:val="001D1747"/>
    <w:rsid w:val="001D25D1"/>
    <w:rsid w:val="001E0F0E"/>
    <w:rsid w:val="001E1CFF"/>
    <w:rsid w:val="001E239E"/>
    <w:rsid w:val="001E433F"/>
    <w:rsid w:val="001E5D83"/>
    <w:rsid w:val="001E7774"/>
    <w:rsid w:val="001F0751"/>
    <w:rsid w:val="001F4044"/>
    <w:rsid w:val="001F54E9"/>
    <w:rsid w:val="001F750C"/>
    <w:rsid w:val="001F79C2"/>
    <w:rsid w:val="00200938"/>
    <w:rsid w:val="00202277"/>
    <w:rsid w:val="00203CC8"/>
    <w:rsid w:val="002110EE"/>
    <w:rsid w:val="002119DF"/>
    <w:rsid w:val="00212CB7"/>
    <w:rsid w:val="002131D3"/>
    <w:rsid w:val="0021348E"/>
    <w:rsid w:val="00214157"/>
    <w:rsid w:val="00215524"/>
    <w:rsid w:val="0021704A"/>
    <w:rsid w:val="002177C8"/>
    <w:rsid w:val="00223FEB"/>
    <w:rsid w:val="00226342"/>
    <w:rsid w:val="0022708B"/>
    <w:rsid w:val="002305D5"/>
    <w:rsid w:val="002312A6"/>
    <w:rsid w:val="00231B16"/>
    <w:rsid w:val="002334F9"/>
    <w:rsid w:val="00233C90"/>
    <w:rsid w:val="0024011F"/>
    <w:rsid w:val="00241F9A"/>
    <w:rsid w:val="00241FBC"/>
    <w:rsid w:val="0024523D"/>
    <w:rsid w:val="002457D8"/>
    <w:rsid w:val="00246E5D"/>
    <w:rsid w:val="002476BD"/>
    <w:rsid w:val="002476CD"/>
    <w:rsid w:val="00250543"/>
    <w:rsid w:val="00252FCC"/>
    <w:rsid w:val="002554AD"/>
    <w:rsid w:val="00261083"/>
    <w:rsid w:val="002702F6"/>
    <w:rsid w:val="0027079C"/>
    <w:rsid w:val="00270B67"/>
    <w:rsid w:val="002740EB"/>
    <w:rsid w:val="002766F0"/>
    <w:rsid w:val="00276790"/>
    <w:rsid w:val="00277CCA"/>
    <w:rsid w:val="002821D6"/>
    <w:rsid w:val="002832A9"/>
    <w:rsid w:val="0028335B"/>
    <w:rsid w:val="00285433"/>
    <w:rsid w:val="00285AF6"/>
    <w:rsid w:val="00285E3E"/>
    <w:rsid w:val="0029019C"/>
    <w:rsid w:val="002902C7"/>
    <w:rsid w:val="00295109"/>
    <w:rsid w:val="002A0CD7"/>
    <w:rsid w:val="002A30CB"/>
    <w:rsid w:val="002A3DAE"/>
    <w:rsid w:val="002B174B"/>
    <w:rsid w:val="002B33E1"/>
    <w:rsid w:val="002B3404"/>
    <w:rsid w:val="002C012F"/>
    <w:rsid w:val="002C07EC"/>
    <w:rsid w:val="002C0962"/>
    <w:rsid w:val="002C3F4E"/>
    <w:rsid w:val="002C7790"/>
    <w:rsid w:val="002C7F7E"/>
    <w:rsid w:val="002D048C"/>
    <w:rsid w:val="002D21B4"/>
    <w:rsid w:val="002D3774"/>
    <w:rsid w:val="002D60BB"/>
    <w:rsid w:val="002E5614"/>
    <w:rsid w:val="002E5702"/>
    <w:rsid w:val="002E7A2C"/>
    <w:rsid w:val="002E7E55"/>
    <w:rsid w:val="002F5650"/>
    <w:rsid w:val="002F7055"/>
    <w:rsid w:val="002F7AE7"/>
    <w:rsid w:val="003033D0"/>
    <w:rsid w:val="003130DF"/>
    <w:rsid w:val="00313CD3"/>
    <w:rsid w:val="00315C05"/>
    <w:rsid w:val="00324E82"/>
    <w:rsid w:val="00325A77"/>
    <w:rsid w:val="00333189"/>
    <w:rsid w:val="00334A20"/>
    <w:rsid w:val="00334D27"/>
    <w:rsid w:val="0033664C"/>
    <w:rsid w:val="003403B4"/>
    <w:rsid w:val="003437D2"/>
    <w:rsid w:val="0035287D"/>
    <w:rsid w:val="0035328C"/>
    <w:rsid w:val="00354E4D"/>
    <w:rsid w:val="00356B7A"/>
    <w:rsid w:val="003579F1"/>
    <w:rsid w:val="00362BFF"/>
    <w:rsid w:val="00366E26"/>
    <w:rsid w:val="00367854"/>
    <w:rsid w:val="00367A51"/>
    <w:rsid w:val="00371835"/>
    <w:rsid w:val="00371AB7"/>
    <w:rsid w:val="00373388"/>
    <w:rsid w:val="00376415"/>
    <w:rsid w:val="00376472"/>
    <w:rsid w:val="003804D5"/>
    <w:rsid w:val="00382A9F"/>
    <w:rsid w:val="003862FE"/>
    <w:rsid w:val="00387307"/>
    <w:rsid w:val="0038770F"/>
    <w:rsid w:val="00390581"/>
    <w:rsid w:val="0039125C"/>
    <w:rsid w:val="00392108"/>
    <w:rsid w:val="0039420E"/>
    <w:rsid w:val="00395706"/>
    <w:rsid w:val="0039778E"/>
    <w:rsid w:val="003A179A"/>
    <w:rsid w:val="003A4F9E"/>
    <w:rsid w:val="003A5543"/>
    <w:rsid w:val="003A55AD"/>
    <w:rsid w:val="003B67CC"/>
    <w:rsid w:val="003C4470"/>
    <w:rsid w:val="003D0ED9"/>
    <w:rsid w:val="003D1D32"/>
    <w:rsid w:val="003D37E9"/>
    <w:rsid w:val="003D4E87"/>
    <w:rsid w:val="003D69F1"/>
    <w:rsid w:val="003E6421"/>
    <w:rsid w:val="003E77CE"/>
    <w:rsid w:val="003F4F63"/>
    <w:rsid w:val="003F617F"/>
    <w:rsid w:val="003F7D55"/>
    <w:rsid w:val="004033A8"/>
    <w:rsid w:val="00404BE8"/>
    <w:rsid w:val="00406D0D"/>
    <w:rsid w:val="004078A1"/>
    <w:rsid w:val="00416D95"/>
    <w:rsid w:val="0042251A"/>
    <w:rsid w:val="0042344A"/>
    <w:rsid w:val="00425EF5"/>
    <w:rsid w:val="004364E2"/>
    <w:rsid w:val="00436790"/>
    <w:rsid w:val="00440701"/>
    <w:rsid w:val="0044289D"/>
    <w:rsid w:val="00444EC9"/>
    <w:rsid w:val="004457D8"/>
    <w:rsid w:val="00445B7E"/>
    <w:rsid w:val="00447BE8"/>
    <w:rsid w:val="00452430"/>
    <w:rsid w:val="00455457"/>
    <w:rsid w:val="00456D41"/>
    <w:rsid w:val="0046158E"/>
    <w:rsid w:val="00461E2D"/>
    <w:rsid w:val="00472B12"/>
    <w:rsid w:val="00475CB9"/>
    <w:rsid w:val="004812AD"/>
    <w:rsid w:val="00482627"/>
    <w:rsid w:val="00486811"/>
    <w:rsid w:val="00486948"/>
    <w:rsid w:val="004875B1"/>
    <w:rsid w:val="00490189"/>
    <w:rsid w:val="004920A3"/>
    <w:rsid w:val="004937E0"/>
    <w:rsid w:val="00495D06"/>
    <w:rsid w:val="00495F97"/>
    <w:rsid w:val="00497026"/>
    <w:rsid w:val="004A40D4"/>
    <w:rsid w:val="004A764C"/>
    <w:rsid w:val="004A7EDE"/>
    <w:rsid w:val="004B3124"/>
    <w:rsid w:val="004B422E"/>
    <w:rsid w:val="004B45FB"/>
    <w:rsid w:val="004B50B1"/>
    <w:rsid w:val="004B6D8D"/>
    <w:rsid w:val="004C7A11"/>
    <w:rsid w:val="004C7EAD"/>
    <w:rsid w:val="004D12AD"/>
    <w:rsid w:val="004D2902"/>
    <w:rsid w:val="004D32E9"/>
    <w:rsid w:val="004E0C56"/>
    <w:rsid w:val="004E38E3"/>
    <w:rsid w:val="004E5FE2"/>
    <w:rsid w:val="004E774B"/>
    <w:rsid w:val="004F0580"/>
    <w:rsid w:val="004F098B"/>
    <w:rsid w:val="004F38AF"/>
    <w:rsid w:val="004F3F48"/>
    <w:rsid w:val="004F415B"/>
    <w:rsid w:val="004F49CC"/>
    <w:rsid w:val="004F4D34"/>
    <w:rsid w:val="004F53B6"/>
    <w:rsid w:val="00500A55"/>
    <w:rsid w:val="005041FE"/>
    <w:rsid w:val="00504495"/>
    <w:rsid w:val="00505643"/>
    <w:rsid w:val="00507418"/>
    <w:rsid w:val="00511C3D"/>
    <w:rsid w:val="00512E12"/>
    <w:rsid w:val="00516086"/>
    <w:rsid w:val="00523631"/>
    <w:rsid w:val="00524E43"/>
    <w:rsid w:val="00526D9C"/>
    <w:rsid w:val="00531933"/>
    <w:rsid w:val="00532E83"/>
    <w:rsid w:val="0053309E"/>
    <w:rsid w:val="00533656"/>
    <w:rsid w:val="00540BF3"/>
    <w:rsid w:val="00543A2C"/>
    <w:rsid w:val="005454A0"/>
    <w:rsid w:val="00547AFA"/>
    <w:rsid w:val="0055042A"/>
    <w:rsid w:val="00550DB6"/>
    <w:rsid w:val="00552874"/>
    <w:rsid w:val="00553C86"/>
    <w:rsid w:val="00557683"/>
    <w:rsid w:val="00560E2F"/>
    <w:rsid w:val="005610BF"/>
    <w:rsid w:val="00561E1C"/>
    <w:rsid w:val="00564A5E"/>
    <w:rsid w:val="00567AA5"/>
    <w:rsid w:val="005710B6"/>
    <w:rsid w:val="00572933"/>
    <w:rsid w:val="00573CF0"/>
    <w:rsid w:val="0057481D"/>
    <w:rsid w:val="00574C0D"/>
    <w:rsid w:val="00574DA4"/>
    <w:rsid w:val="005802EB"/>
    <w:rsid w:val="005817DD"/>
    <w:rsid w:val="00582479"/>
    <w:rsid w:val="00584FF9"/>
    <w:rsid w:val="00587418"/>
    <w:rsid w:val="00591907"/>
    <w:rsid w:val="00594627"/>
    <w:rsid w:val="0059503A"/>
    <w:rsid w:val="00597296"/>
    <w:rsid w:val="005973A4"/>
    <w:rsid w:val="005A0EA8"/>
    <w:rsid w:val="005A3812"/>
    <w:rsid w:val="005A38D4"/>
    <w:rsid w:val="005A3EF7"/>
    <w:rsid w:val="005A3F69"/>
    <w:rsid w:val="005A5A16"/>
    <w:rsid w:val="005A7C97"/>
    <w:rsid w:val="005B244B"/>
    <w:rsid w:val="005B5EAA"/>
    <w:rsid w:val="005B6199"/>
    <w:rsid w:val="005C04F1"/>
    <w:rsid w:val="005C0B6A"/>
    <w:rsid w:val="005C3D98"/>
    <w:rsid w:val="005C5BE4"/>
    <w:rsid w:val="005C7773"/>
    <w:rsid w:val="005D06A1"/>
    <w:rsid w:val="005D25AD"/>
    <w:rsid w:val="005D404D"/>
    <w:rsid w:val="005D4E2C"/>
    <w:rsid w:val="005D7260"/>
    <w:rsid w:val="005E36C4"/>
    <w:rsid w:val="005E53D2"/>
    <w:rsid w:val="005E5B49"/>
    <w:rsid w:val="005F2055"/>
    <w:rsid w:val="005F399D"/>
    <w:rsid w:val="005F5368"/>
    <w:rsid w:val="005F6C54"/>
    <w:rsid w:val="005F6ED6"/>
    <w:rsid w:val="006027E1"/>
    <w:rsid w:val="00603269"/>
    <w:rsid w:val="006050B8"/>
    <w:rsid w:val="00607494"/>
    <w:rsid w:val="0060769A"/>
    <w:rsid w:val="00607ED7"/>
    <w:rsid w:val="0061021C"/>
    <w:rsid w:val="00612A14"/>
    <w:rsid w:val="006143F9"/>
    <w:rsid w:val="0061495D"/>
    <w:rsid w:val="006172DD"/>
    <w:rsid w:val="006240D3"/>
    <w:rsid w:val="00624CC9"/>
    <w:rsid w:val="00625B59"/>
    <w:rsid w:val="00631060"/>
    <w:rsid w:val="00632195"/>
    <w:rsid w:val="00633BC5"/>
    <w:rsid w:val="00635344"/>
    <w:rsid w:val="00637C6E"/>
    <w:rsid w:val="00640208"/>
    <w:rsid w:val="006415BD"/>
    <w:rsid w:val="00641D68"/>
    <w:rsid w:val="00647F66"/>
    <w:rsid w:val="00652B14"/>
    <w:rsid w:val="00654359"/>
    <w:rsid w:val="00657901"/>
    <w:rsid w:val="00660CDA"/>
    <w:rsid w:val="006612F2"/>
    <w:rsid w:val="00661312"/>
    <w:rsid w:val="00665701"/>
    <w:rsid w:val="00665F5E"/>
    <w:rsid w:val="00672C76"/>
    <w:rsid w:val="00674843"/>
    <w:rsid w:val="006857A7"/>
    <w:rsid w:val="00687195"/>
    <w:rsid w:val="006879CB"/>
    <w:rsid w:val="00691D66"/>
    <w:rsid w:val="00692568"/>
    <w:rsid w:val="00692D79"/>
    <w:rsid w:val="00695B98"/>
    <w:rsid w:val="00695E5D"/>
    <w:rsid w:val="006A793F"/>
    <w:rsid w:val="006A7C60"/>
    <w:rsid w:val="006B052F"/>
    <w:rsid w:val="006B70CE"/>
    <w:rsid w:val="006C399C"/>
    <w:rsid w:val="006D65AA"/>
    <w:rsid w:val="006D74A0"/>
    <w:rsid w:val="006E0951"/>
    <w:rsid w:val="006E12A5"/>
    <w:rsid w:val="006E27F7"/>
    <w:rsid w:val="006E33CC"/>
    <w:rsid w:val="006F1CCB"/>
    <w:rsid w:val="006F284C"/>
    <w:rsid w:val="006F5897"/>
    <w:rsid w:val="006F663E"/>
    <w:rsid w:val="007019AF"/>
    <w:rsid w:val="007049D6"/>
    <w:rsid w:val="00704B0D"/>
    <w:rsid w:val="007122EB"/>
    <w:rsid w:val="00714B2F"/>
    <w:rsid w:val="007154D8"/>
    <w:rsid w:val="00715689"/>
    <w:rsid w:val="00720AF0"/>
    <w:rsid w:val="0072351C"/>
    <w:rsid w:val="00726EAA"/>
    <w:rsid w:val="00730005"/>
    <w:rsid w:val="007301DD"/>
    <w:rsid w:val="007352F2"/>
    <w:rsid w:val="00735F7B"/>
    <w:rsid w:val="00736F20"/>
    <w:rsid w:val="007400E1"/>
    <w:rsid w:val="0074250C"/>
    <w:rsid w:val="007425BD"/>
    <w:rsid w:val="00742FE2"/>
    <w:rsid w:val="0074310B"/>
    <w:rsid w:val="00745E63"/>
    <w:rsid w:val="00754E57"/>
    <w:rsid w:val="00755F37"/>
    <w:rsid w:val="00761B73"/>
    <w:rsid w:val="0076207D"/>
    <w:rsid w:val="00762DA8"/>
    <w:rsid w:val="00764AE4"/>
    <w:rsid w:val="00764BA7"/>
    <w:rsid w:val="00771851"/>
    <w:rsid w:val="007751D7"/>
    <w:rsid w:val="00776249"/>
    <w:rsid w:val="0079350F"/>
    <w:rsid w:val="0079398E"/>
    <w:rsid w:val="00795FB5"/>
    <w:rsid w:val="00797643"/>
    <w:rsid w:val="007A052E"/>
    <w:rsid w:val="007A2EB1"/>
    <w:rsid w:val="007A3868"/>
    <w:rsid w:val="007A52C8"/>
    <w:rsid w:val="007A52EC"/>
    <w:rsid w:val="007A78C9"/>
    <w:rsid w:val="007B10B5"/>
    <w:rsid w:val="007B1CBD"/>
    <w:rsid w:val="007B504C"/>
    <w:rsid w:val="007B657E"/>
    <w:rsid w:val="007B6ADB"/>
    <w:rsid w:val="007B6D9A"/>
    <w:rsid w:val="007B6FC1"/>
    <w:rsid w:val="007C1888"/>
    <w:rsid w:val="007C29AC"/>
    <w:rsid w:val="007C7883"/>
    <w:rsid w:val="007D0E73"/>
    <w:rsid w:val="007D1432"/>
    <w:rsid w:val="007D18D0"/>
    <w:rsid w:val="007D5D78"/>
    <w:rsid w:val="007D7D49"/>
    <w:rsid w:val="007E62F3"/>
    <w:rsid w:val="007F2710"/>
    <w:rsid w:val="007F31B5"/>
    <w:rsid w:val="007F3801"/>
    <w:rsid w:val="007F3E62"/>
    <w:rsid w:val="007F4F41"/>
    <w:rsid w:val="007F6987"/>
    <w:rsid w:val="007F7C03"/>
    <w:rsid w:val="00800123"/>
    <w:rsid w:val="00803170"/>
    <w:rsid w:val="00804EFB"/>
    <w:rsid w:val="008109AC"/>
    <w:rsid w:val="00811178"/>
    <w:rsid w:val="0081137E"/>
    <w:rsid w:val="00815E26"/>
    <w:rsid w:val="00817331"/>
    <w:rsid w:val="008204D3"/>
    <w:rsid w:val="00823D47"/>
    <w:rsid w:val="0082761E"/>
    <w:rsid w:val="00827B6F"/>
    <w:rsid w:val="00827EDD"/>
    <w:rsid w:val="00830DEA"/>
    <w:rsid w:val="00833F48"/>
    <w:rsid w:val="00835154"/>
    <w:rsid w:val="00835392"/>
    <w:rsid w:val="00836456"/>
    <w:rsid w:val="00840013"/>
    <w:rsid w:val="0084086E"/>
    <w:rsid w:val="00841A0B"/>
    <w:rsid w:val="008422B1"/>
    <w:rsid w:val="008444D4"/>
    <w:rsid w:val="00844BA8"/>
    <w:rsid w:val="00847F43"/>
    <w:rsid w:val="008532E0"/>
    <w:rsid w:val="00863537"/>
    <w:rsid w:val="00863FBB"/>
    <w:rsid w:val="00866612"/>
    <w:rsid w:val="008749D2"/>
    <w:rsid w:val="00876297"/>
    <w:rsid w:val="00877E3B"/>
    <w:rsid w:val="0088077D"/>
    <w:rsid w:val="00883A65"/>
    <w:rsid w:val="00885729"/>
    <w:rsid w:val="00886067"/>
    <w:rsid w:val="008877BD"/>
    <w:rsid w:val="0089597E"/>
    <w:rsid w:val="00897C9E"/>
    <w:rsid w:val="008A1385"/>
    <w:rsid w:val="008A1498"/>
    <w:rsid w:val="008A571E"/>
    <w:rsid w:val="008A793B"/>
    <w:rsid w:val="008B043F"/>
    <w:rsid w:val="008B05F8"/>
    <w:rsid w:val="008B13AB"/>
    <w:rsid w:val="008B3D1D"/>
    <w:rsid w:val="008C0130"/>
    <w:rsid w:val="008C0710"/>
    <w:rsid w:val="008C08E7"/>
    <w:rsid w:val="008C4F1A"/>
    <w:rsid w:val="008D34D3"/>
    <w:rsid w:val="008D36A6"/>
    <w:rsid w:val="008D4E02"/>
    <w:rsid w:val="008E0F4A"/>
    <w:rsid w:val="008E372E"/>
    <w:rsid w:val="008E3CE8"/>
    <w:rsid w:val="008E53FF"/>
    <w:rsid w:val="008E5F93"/>
    <w:rsid w:val="008E732A"/>
    <w:rsid w:val="008F1E9E"/>
    <w:rsid w:val="008F4740"/>
    <w:rsid w:val="00900E5C"/>
    <w:rsid w:val="009016C1"/>
    <w:rsid w:val="0090351D"/>
    <w:rsid w:val="00904402"/>
    <w:rsid w:val="009061B9"/>
    <w:rsid w:val="0090630B"/>
    <w:rsid w:val="00910C02"/>
    <w:rsid w:val="00912FC8"/>
    <w:rsid w:val="00916639"/>
    <w:rsid w:val="009201D6"/>
    <w:rsid w:val="009207E2"/>
    <w:rsid w:val="009220D8"/>
    <w:rsid w:val="0092293F"/>
    <w:rsid w:val="009230A7"/>
    <w:rsid w:val="00923B6A"/>
    <w:rsid w:val="00925D32"/>
    <w:rsid w:val="00926031"/>
    <w:rsid w:val="009266A8"/>
    <w:rsid w:val="00933068"/>
    <w:rsid w:val="00933BD5"/>
    <w:rsid w:val="00935B85"/>
    <w:rsid w:val="00941892"/>
    <w:rsid w:val="00943A77"/>
    <w:rsid w:val="00943F28"/>
    <w:rsid w:val="0094551B"/>
    <w:rsid w:val="009502B2"/>
    <w:rsid w:val="00953B83"/>
    <w:rsid w:val="009543DF"/>
    <w:rsid w:val="00954B40"/>
    <w:rsid w:val="00955549"/>
    <w:rsid w:val="00960E85"/>
    <w:rsid w:val="009620A1"/>
    <w:rsid w:val="009624A7"/>
    <w:rsid w:val="009726D4"/>
    <w:rsid w:val="00973457"/>
    <w:rsid w:val="0097584F"/>
    <w:rsid w:val="00981BB3"/>
    <w:rsid w:val="009862C1"/>
    <w:rsid w:val="0099046F"/>
    <w:rsid w:val="009943F9"/>
    <w:rsid w:val="00994AA9"/>
    <w:rsid w:val="009A0F0B"/>
    <w:rsid w:val="009A372E"/>
    <w:rsid w:val="009A4A3F"/>
    <w:rsid w:val="009B54FD"/>
    <w:rsid w:val="009B5A46"/>
    <w:rsid w:val="009B6279"/>
    <w:rsid w:val="009C74E4"/>
    <w:rsid w:val="009D1A7A"/>
    <w:rsid w:val="009D1C5A"/>
    <w:rsid w:val="009D1C99"/>
    <w:rsid w:val="009D3DDD"/>
    <w:rsid w:val="009D52AC"/>
    <w:rsid w:val="009D79A7"/>
    <w:rsid w:val="009E22BE"/>
    <w:rsid w:val="009E4880"/>
    <w:rsid w:val="009E7671"/>
    <w:rsid w:val="009F0B38"/>
    <w:rsid w:val="009F25DE"/>
    <w:rsid w:val="009F32A2"/>
    <w:rsid w:val="009F3A42"/>
    <w:rsid w:val="009F3C32"/>
    <w:rsid w:val="009F4651"/>
    <w:rsid w:val="009F4E57"/>
    <w:rsid w:val="00A05798"/>
    <w:rsid w:val="00A10638"/>
    <w:rsid w:val="00A10B43"/>
    <w:rsid w:val="00A1492F"/>
    <w:rsid w:val="00A17278"/>
    <w:rsid w:val="00A17E79"/>
    <w:rsid w:val="00A20B2D"/>
    <w:rsid w:val="00A219E7"/>
    <w:rsid w:val="00A229B9"/>
    <w:rsid w:val="00A256EE"/>
    <w:rsid w:val="00A27A26"/>
    <w:rsid w:val="00A301F1"/>
    <w:rsid w:val="00A312A6"/>
    <w:rsid w:val="00A334E5"/>
    <w:rsid w:val="00A33D8B"/>
    <w:rsid w:val="00A35A69"/>
    <w:rsid w:val="00A3605B"/>
    <w:rsid w:val="00A367CB"/>
    <w:rsid w:val="00A40B2A"/>
    <w:rsid w:val="00A43BA5"/>
    <w:rsid w:val="00A43E9A"/>
    <w:rsid w:val="00A4534C"/>
    <w:rsid w:val="00A51A3F"/>
    <w:rsid w:val="00A523B1"/>
    <w:rsid w:val="00A52C0A"/>
    <w:rsid w:val="00A566B5"/>
    <w:rsid w:val="00A5C837"/>
    <w:rsid w:val="00A6002D"/>
    <w:rsid w:val="00A65063"/>
    <w:rsid w:val="00A67C85"/>
    <w:rsid w:val="00A67EC5"/>
    <w:rsid w:val="00A7335D"/>
    <w:rsid w:val="00A76C25"/>
    <w:rsid w:val="00A76C39"/>
    <w:rsid w:val="00A77529"/>
    <w:rsid w:val="00A839FB"/>
    <w:rsid w:val="00A84177"/>
    <w:rsid w:val="00A85A4D"/>
    <w:rsid w:val="00A91D6D"/>
    <w:rsid w:val="00A93797"/>
    <w:rsid w:val="00A94286"/>
    <w:rsid w:val="00A94E5C"/>
    <w:rsid w:val="00A95548"/>
    <w:rsid w:val="00A960DD"/>
    <w:rsid w:val="00A96858"/>
    <w:rsid w:val="00A968FA"/>
    <w:rsid w:val="00A96C9C"/>
    <w:rsid w:val="00AA053C"/>
    <w:rsid w:val="00AA1A12"/>
    <w:rsid w:val="00AA23AC"/>
    <w:rsid w:val="00AA37D1"/>
    <w:rsid w:val="00AA4498"/>
    <w:rsid w:val="00AA6049"/>
    <w:rsid w:val="00AB32DC"/>
    <w:rsid w:val="00AB5A21"/>
    <w:rsid w:val="00AB7C5B"/>
    <w:rsid w:val="00AC0307"/>
    <w:rsid w:val="00AC08B1"/>
    <w:rsid w:val="00AC38A5"/>
    <w:rsid w:val="00AC3DAE"/>
    <w:rsid w:val="00AC6A11"/>
    <w:rsid w:val="00AC7A30"/>
    <w:rsid w:val="00AD0878"/>
    <w:rsid w:val="00AD0CF8"/>
    <w:rsid w:val="00AD5D60"/>
    <w:rsid w:val="00AD783F"/>
    <w:rsid w:val="00AE3833"/>
    <w:rsid w:val="00AE5767"/>
    <w:rsid w:val="00AF02A5"/>
    <w:rsid w:val="00AF2A56"/>
    <w:rsid w:val="00AF39FD"/>
    <w:rsid w:val="00AF3C4E"/>
    <w:rsid w:val="00AF4CBB"/>
    <w:rsid w:val="00AF53F1"/>
    <w:rsid w:val="00AF700C"/>
    <w:rsid w:val="00AF72D9"/>
    <w:rsid w:val="00AF7D95"/>
    <w:rsid w:val="00B064DC"/>
    <w:rsid w:val="00B1074E"/>
    <w:rsid w:val="00B11280"/>
    <w:rsid w:val="00B12A9B"/>
    <w:rsid w:val="00B14E2B"/>
    <w:rsid w:val="00B221E9"/>
    <w:rsid w:val="00B22202"/>
    <w:rsid w:val="00B22AAF"/>
    <w:rsid w:val="00B2668B"/>
    <w:rsid w:val="00B2705D"/>
    <w:rsid w:val="00B3138B"/>
    <w:rsid w:val="00B335BD"/>
    <w:rsid w:val="00B34F48"/>
    <w:rsid w:val="00B360E4"/>
    <w:rsid w:val="00B36516"/>
    <w:rsid w:val="00B368C5"/>
    <w:rsid w:val="00B37E09"/>
    <w:rsid w:val="00B402A2"/>
    <w:rsid w:val="00B416A1"/>
    <w:rsid w:val="00B45A8B"/>
    <w:rsid w:val="00B45BEF"/>
    <w:rsid w:val="00B4669A"/>
    <w:rsid w:val="00B46BC3"/>
    <w:rsid w:val="00B47558"/>
    <w:rsid w:val="00B51CB3"/>
    <w:rsid w:val="00B524D8"/>
    <w:rsid w:val="00B5281A"/>
    <w:rsid w:val="00B52970"/>
    <w:rsid w:val="00B5357A"/>
    <w:rsid w:val="00B556E4"/>
    <w:rsid w:val="00B566ED"/>
    <w:rsid w:val="00B60AF7"/>
    <w:rsid w:val="00B62B54"/>
    <w:rsid w:val="00B65645"/>
    <w:rsid w:val="00B668DB"/>
    <w:rsid w:val="00B72DE2"/>
    <w:rsid w:val="00B74029"/>
    <w:rsid w:val="00B751E4"/>
    <w:rsid w:val="00B81F54"/>
    <w:rsid w:val="00B8263A"/>
    <w:rsid w:val="00B8427E"/>
    <w:rsid w:val="00B9184F"/>
    <w:rsid w:val="00B94297"/>
    <w:rsid w:val="00B94E48"/>
    <w:rsid w:val="00BA04FF"/>
    <w:rsid w:val="00BA139A"/>
    <w:rsid w:val="00BA18D1"/>
    <w:rsid w:val="00BA1B1E"/>
    <w:rsid w:val="00BA21EA"/>
    <w:rsid w:val="00BA5119"/>
    <w:rsid w:val="00BA7960"/>
    <w:rsid w:val="00BB13AF"/>
    <w:rsid w:val="00BB2E10"/>
    <w:rsid w:val="00BB33AE"/>
    <w:rsid w:val="00BB7CFC"/>
    <w:rsid w:val="00BD004C"/>
    <w:rsid w:val="00BD069E"/>
    <w:rsid w:val="00BD238C"/>
    <w:rsid w:val="00BD53AC"/>
    <w:rsid w:val="00BE3A67"/>
    <w:rsid w:val="00BE5137"/>
    <w:rsid w:val="00BE6A2F"/>
    <w:rsid w:val="00BF039C"/>
    <w:rsid w:val="00BF3BFD"/>
    <w:rsid w:val="00BF497A"/>
    <w:rsid w:val="00BF50A9"/>
    <w:rsid w:val="00BF55B6"/>
    <w:rsid w:val="00BF6C87"/>
    <w:rsid w:val="00C003D5"/>
    <w:rsid w:val="00C022C7"/>
    <w:rsid w:val="00C03A16"/>
    <w:rsid w:val="00C06056"/>
    <w:rsid w:val="00C07659"/>
    <w:rsid w:val="00C1001A"/>
    <w:rsid w:val="00C13D37"/>
    <w:rsid w:val="00C14176"/>
    <w:rsid w:val="00C1466A"/>
    <w:rsid w:val="00C152A3"/>
    <w:rsid w:val="00C15E31"/>
    <w:rsid w:val="00C164DC"/>
    <w:rsid w:val="00C17C11"/>
    <w:rsid w:val="00C218F3"/>
    <w:rsid w:val="00C22259"/>
    <w:rsid w:val="00C22793"/>
    <w:rsid w:val="00C244CB"/>
    <w:rsid w:val="00C2565F"/>
    <w:rsid w:val="00C31354"/>
    <w:rsid w:val="00C31CAF"/>
    <w:rsid w:val="00C3644F"/>
    <w:rsid w:val="00C370D5"/>
    <w:rsid w:val="00C371D6"/>
    <w:rsid w:val="00C41B29"/>
    <w:rsid w:val="00C45C1E"/>
    <w:rsid w:val="00C464FD"/>
    <w:rsid w:val="00C472D7"/>
    <w:rsid w:val="00C51096"/>
    <w:rsid w:val="00C530C6"/>
    <w:rsid w:val="00C56D96"/>
    <w:rsid w:val="00C57380"/>
    <w:rsid w:val="00C60F17"/>
    <w:rsid w:val="00C709CA"/>
    <w:rsid w:val="00C725F0"/>
    <w:rsid w:val="00C73023"/>
    <w:rsid w:val="00C75439"/>
    <w:rsid w:val="00C77572"/>
    <w:rsid w:val="00C813C5"/>
    <w:rsid w:val="00C81C92"/>
    <w:rsid w:val="00C83E63"/>
    <w:rsid w:val="00C908B2"/>
    <w:rsid w:val="00C9304C"/>
    <w:rsid w:val="00C93A40"/>
    <w:rsid w:val="00C95349"/>
    <w:rsid w:val="00C95D20"/>
    <w:rsid w:val="00C97F82"/>
    <w:rsid w:val="00CA2F58"/>
    <w:rsid w:val="00CA58A3"/>
    <w:rsid w:val="00CA5BD4"/>
    <w:rsid w:val="00CA7469"/>
    <w:rsid w:val="00CB05A9"/>
    <w:rsid w:val="00CB0DA7"/>
    <w:rsid w:val="00CB501E"/>
    <w:rsid w:val="00CB5147"/>
    <w:rsid w:val="00CC100A"/>
    <w:rsid w:val="00CC2E7C"/>
    <w:rsid w:val="00CC2ECD"/>
    <w:rsid w:val="00CC39C8"/>
    <w:rsid w:val="00CC5719"/>
    <w:rsid w:val="00CD3532"/>
    <w:rsid w:val="00CD3545"/>
    <w:rsid w:val="00CD573D"/>
    <w:rsid w:val="00CD5AAF"/>
    <w:rsid w:val="00CE026F"/>
    <w:rsid w:val="00CE2AC7"/>
    <w:rsid w:val="00CE373F"/>
    <w:rsid w:val="00CF2546"/>
    <w:rsid w:val="00CF2596"/>
    <w:rsid w:val="00CF6ABC"/>
    <w:rsid w:val="00D00AEF"/>
    <w:rsid w:val="00D00DEA"/>
    <w:rsid w:val="00D01135"/>
    <w:rsid w:val="00D0284E"/>
    <w:rsid w:val="00D0478B"/>
    <w:rsid w:val="00D068E7"/>
    <w:rsid w:val="00D07079"/>
    <w:rsid w:val="00D07ADE"/>
    <w:rsid w:val="00D10E8A"/>
    <w:rsid w:val="00D14D38"/>
    <w:rsid w:val="00D17219"/>
    <w:rsid w:val="00D17A75"/>
    <w:rsid w:val="00D22D76"/>
    <w:rsid w:val="00D23FF3"/>
    <w:rsid w:val="00D26660"/>
    <w:rsid w:val="00D27039"/>
    <w:rsid w:val="00D309AF"/>
    <w:rsid w:val="00D31F00"/>
    <w:rsid w:val="00D32E43"/>
    <w:rsid w:val="00D3395A"/>
    <w:rsid w:val="00D33A61"/>
    <w:rsid w:val="00D3523C"/>
    <w:rsid w:val="00D365E4"/>
    <w:rsid w:val="00D36BEF"/>
    <w:rsid w:val="00D42859"/>
    <w:rsid w:val="00D43D54"/>
    <w:rsid w:val="00D51FB0"/>
    <w:rsid w:val="00D525C0"/>
    <w:rsid w:val="00D5265D"/>
    <w:rsid w:val="00D54AFF"/>
    <w:rsid w:val="00D55EEB"/>
    <w:rsid w:val="00D55FCA"/>
    <w:rsid w:val="00D56B61"/>
    <w:rsid w:val="00D608C7"/>
    <w:rsid w:val="00D61FAD"/>
    <w:rsid w:val="00D64C83"/>
    <w:rsid w:val="00D6698B"/>
    <w:rsid w:val="00D66D05"/>
    <w:rsid w:val="00D67CD1"/>
    <w:rsid w:val="00D708DA"/>
    <w:rsid w:val="00D74618"/>
    <w:rsid w:val="00D761AB"/>
    <w:rsid w:val="00D76736"/>
    <w:rsid w:val="00D80CBD"/>
    <w:rsid w:val="00D81695"/>
    <w:rsid w:val="00D81942"/>
    <w:rsid w:val="00D84FA3"/>
    <w:rsid w:val="00D86561"/>
    <w:rsid w:val="00D92873"/>
    <w:rsid w:val="00D94218"/>
    <w:rsid w:val="00D94E14"/>
    <w:rsid w:val="00D94EB7"/>
    <w:rsid w:val="00DA244C"/>
    <w:rsid w:val="00DA3256"/>
    <w:rsid w:val="00DA6136"/>
    <w:rsid w:val="00DA7297"/>
    <w:rsid w:val="00DA7BE5"/>
    <w:rsid w:val="00DB069A"/>
    <w:rsid w:val="00DB0E1E"/>
    <w:rsid w:val="00DB360E"/>
    <w:rsid w:val="00DB396F"/>
    <w:rsid w:val="00DB50CC"/>
    <w:rsid w:val="00DC081F"/>
    <w:rsid w:val="00DC1036"/>
    <w:rsid w:val="00DC1BD4"/>
    <w:rsid w:val="00DC3AB3"/>
    <w:rsid w:val="00DC77D4"/>
    <w:rsid w:val="00DC7A37"/>
    <w:rsid w:val="00DD0818"/>
    <w:rsid w:val="00DE393F"/>
    <w:rsid w:val="00DE3FE3"/>
    <w:rsid w:val="00DE4926"/>
    <w:rsid w:val="00DE5C5E"/>
    <w:rsid w:val="00DE73BC"/>
    <w:rsid w:val="00DF0547"/>
    <w:rsid w:val="00DF1466"/>
    <w:rsid w:val="00DF15CD"/>
    <w:rsid w:val="00DF2DD7"/>
    <w:rsid w:val="00DF5661"/>
    <w:rsid w:val="00E02494"/>
    <w:rsid w:val="00E04B7A"/>
    <w:rsid w:val="00E07E97"/>
    <w:rsid w:val="00E1091B"/>
    <w:rsid w:val="00E10F74"/>
    <w:rsid w:val="00E11ABD"/>
    <w:rsid w:val="00E127F4"/>
    <w:rsid w:val="00E145D8"/>
    <w:rsid w:val="00E20054"/>
    <w:rsid w:val="00E20F8D"/>
    <w:rsid w:val="00E210BC"/>
    <w:rsid w:val="00E24DAD"/>
    <w:rsid w:val="00E275C5"/>
    <w:rsid w:val="00E27BB3"/>
    <w:rsid w:val="00E27CE4"/>
    <w:rsid w:val="00E33F74"/>
    <w:rsid w:val="00E3659C"/>
    <w:rsid w:val="00E40B8F"/>
    <w:rsid w:val="00E46906"/>
    <w:rsid w:val="00E53D14"/>
    <w:rsid w:val="00E54878"/>
    <w:rsid w:val="00E55095"/>
    <w:rsid w:val="00E5688A"/>
    <w:rsid w:val="00E5716D"/>
    <w:rsid w:val="00E576CC"/>
    <w:rsid w:val="00E64F20"/>
    <w:rsid w:val="00E6551F"/>
    <w:rsid w:val="00E80D16"/>
    <w:rsid w:val="00E83BAF"/>
    <w:rsid w:val="00E85486"/>
    <w:rsid w:val="00E8562A"/>
    <w:rsid w:val="00E873D3"/>
    <w:rsid w:val="00E9008D"/>
    <w:rsid w:val="00EA0D0A"/>
    <w:rsid w:val="00EA129E"/>
    <w:rsid w:val="00EA39FD"/>
    <w:rsid w:val="00EB2BD6"/>
    <w:rsid w:val="00EB5295"/>
    <w:rsid w:val="00EB60D9"/>
    <w:rsid w:val="00EC4214"/>
    <w:rsid w:val="00ED03DC"/>
    <w:rsid w:val="00ED0B37"/>
    <w:rsid w:val="00ED1E13"/>
    <w:rsid w:val="00ED3946"/>
    <w:rsid w:val="00ED3CDF"/>
    <w:rsid w:val="00ED4104"/>
    <w:rsid w:val="00ED451D"/>
    <w:rsid w:val="00ED469C"/>
    <w:rsid w:val="00ED7EDB"/>
    <w:rsid w:val="00EE038F"/>
    <w:rsid w:val="00EE5FC3"/>
    <w:rsid w:val="00EF2126"/>
    <w:rsid w:val="00EF5BAD"/>
    <w:rsid w:val="00F01731"/>
    <w:rsid w:val="00F027E5"/>
    <w:rsid w:val="00F02988"/>
    <w:rsid w:val="00F03B4C"/>
    <w:rsid w:val="00F04B80"/>
    <w:rsid w:val="00F059DC"/>
    <w:rsid w:val="00F077E3"/>
    <w:rsid w:val="00F07FB7"/>
    <w:rsid w:val="00F1060B"/>
    <w:rsid w:val="00F10B21"/>
    <w:rsid w:val="00F11674"/>
    <w:rsid w:val="00F11710"/>
    <w:rsid w:val="00F13F2E"/>
    <w:rsid w:val="00F21168"/>
    <w:rsid w:val="00F23A86"/>
    <w:rsid w:val="00F275D9"/>
    <w:rsid w:val="00F32485"/>
    <w:rsid w:val="00F330E3"/>
    <w:rsid w:val="00F3315C"/>
    <w:rsid w:val="00F33C12"/>
    <w:rsid w:val="00F33C56"/>
    <w:rsid w:val="00F34A11"/>
    <w:rsid w:val="00F37626"/>
    <w:rsid w:val="00F462EE"/>
    <w:rsid w:val="00F51B20"/>
    <w:rsid w:val="00F5725C"/>
    <w:rsid w:val="00F57552"/>
    <w:rsid w:val="00F601ED"/>
    <w:rsid w:val="00F607DA"/>
    <w:rsid w:val="00F60DF2"/>
    <w:rsid w:val="00F60F34"/>
    <w:rsid w:val="00F622F6"/>
    <w:rsid w:val="00F65348"/>
    <w:rsid w:val="00F74160"/>
    <w:rsid w:val="00F7562A"/>
    <w:rsid w:val="00F76D7B"/>
    <w:rsid w:val="00F778F1"/>
    <w:rsid w:val="00F803B2"/>
    <w:rsid w:val="00F80889"/>
    <w:rsid w:val="00F823C9"/>
    <w:rsid w:val="00F85212"/>
    <w:rsid w:val="00F8660D"/>
    <w:rsid w:val="00F866C4"/>
    <w:rsid w:val="00F8763F"/>
    <w:rsid w:val="00F92742"/>
    <w:rsid w:val="00F935D9"/>
    <w:rsid w:val="00F940AE"/>
    <w:rsid w:val="00FA5329"/>
    <w:rsid w:val="00FA65A6"/>
    <w:rsid w:val="00FB2596"/>
    <w:rsid w:val="00FB391D"/>
    <w:rsid w:val="00FB4BE7"/>
    <w:rsid w:val="00FB67E4"/>
    <w:rsid w:val="00FC427E"/>
    <w:rsid w:val="00FC5AEA"/>
    <w:rsid w:val="00FD2E5E"/>
    <w:rsid w:val="00FE2306"/>
    <w:rsid w:val="00FE37DF"/>
    <w:rsid w:val="00FE41CB"/>
    <w:rsid w:val="00FE6506"/>
    <w:rsid w:val="00FF0100"/>
    <w:rsid w:val="00FF0E30"/>
    <w:rsid w:val="00FF222B"/>
    <w:rsid w:val="00FF2D5A"/>
    <w:rsid w:val="00FF449D"/>
    <w:rsid w:val="00FF74A6"/>
    <w:rsid w:val="00FF78DB"/>
    <w:rsid w:val="010E4875"/>
    <w:rsid w:val="05D6630B"/>
    <w:rsid w:val="06869325"/>
    <w:rsid w:val="0731BF17"/>
    <w:rsid w:val="081B8AED"/>
    <w:rsid w:val="098C4CAE"/>
    <w:rsid w:val="0A5EB2E4"/>
    <w:rsid w:val="0A732B2C"/>
    <w:rsid w:val="0A8B44D3"/>
    <w:rsid w:val="0CE31A24"/>
    <w:rsid w:val="168D21D7"/>
    <w:rsid w:val="18009A72"/>
    <w:rsid w:val="180132DB"/>
    <w:rsid w:val="1B2D3F1C"/>
    <w:rsid w:val="1D1861EA"/>
    <w:rsid w:val="1D4F5226"/>
    <w:rsid w:val="208C0078"/>
    <w:rsid w:val="21192362"/>
    <w:rsid w:val="246B508A"/>
    <w:rsid w:val="2505CF81"/>
    <w:rsid w:val="278948D9"/>
    <w:rsid w:val="27A62F60"/>
    <w:rsid w:val="27C8096B"/>
    <w:rsid w:val="281E1401"/>
    <w:rsid w:val="2B4CC9D8"/>
    <w:rsid w:val="2CC98288"/>
    <w:rsid w:val="31103B7E"/>
    <w:rsid w:val="3190D9A5"/>
    <w:rsid w:val="31BE391F"/>
    <w:rsid w:val="325F3E1B"/>
    <w:rsid w:val="36DCC72A"/>
    <w:rsid w:val="37EC005C"/>
    <w:rsid w:val="388BCF6F"/>
    <w:rsid w:val="392C97F3"/>
    <w:rsid w:val="39AA3164"/>
    <w:rsid w:val="39AC7B78"/>
    <w:rsid w:val="3B2E813B"/>
    <w:rsid w:val="3C5111AE"/>
    <w:rsid w:val="3EC5EEC9"/>
    <w:rsid w:val="3F0F9567"/>
    <w:rsid w:val="406A8113"/>
    <w:rsid w:val="40B11DD4"/>
    <w:rsid w:val="42D42E20"/>
    <w:rsid w:val="43698A35"/>
    <w:rsid w:val="44767585"/>
    <w:rsid w:val="447BA905"/>
    <w:rsid w:val="45726110"/>
    <w:rsid w:val="48094286"/>
    <w:rsid w:val="4968BE2A"/>
    <w:rsid w:val="4D0BA909"/>
    <w:rsid w:val="50101601"/>
    <w:rsid w:val="524F52D1"/>
    <w:rsid w:val="53ABBA7B"/>
    <w:rsid w:val="53BE56C2"/>
    <w:rsid w:val="55DFEC7F"/>
    <w:rsid w:val="570254A1"/>
    <w:rsid w:val="571EEA95"/>
    <w:rsid w:val="57A81EE6"/>
    <w:rsid w:val="57FCB90C"/>
    <w:rsid w:val="58938974"/>
    <w:rsid w:val="598E0C08"/>
    <w:rsid w:val="598E1EBD"/>
    <w:rsid w:val="5A811989"/>
    <w:rsid w:val="5FAF4A02"/>
    <w:rsid w:val="61F1B75E"/>
    <w:rsid w:val="6224E7FE"/>
    <w:rsid w:val="643D82B3"/>
    <w:rsid w:val="6591AE44"/>
    <w:rsid w:val="685C53D9"/>
    <w:rsid w:val="6CF381FC"/>
    <w:rsid w:val="6FD79885"/>
    <w:rsid w:val="739B1F42"/>
    <w:rsid w:val="763B127B"/>
    <w:rsid w:val="76ACB40A"/>
    <w:rsid w:val="7846C491"/>
    <w:rsid w:val="7CE90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A159D9"/>
  <w15:chartTrackingRefBased/>
  <w15:docId w15:val="{D740CFFF-E962-4B87-BE76-620D3F8DE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39FB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A839FB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A839FB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7E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A7EDE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A7ED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A7EDE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7B1CBD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F3C4E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Revision">
    <w:name w:val="Revision"/>
    <w:hidden/>
    <w:uiPriority w:val="99"/>
    <w:semiHidden/>
    <w:rsid w:val="00102D1A"/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02D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2D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2D1A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2D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2D1A"/>
    <w:rPr>
      <w:rFonts w:ascii="Times New Roman" w:eastAsia="Times New Roman" w:hAnsi="Times New Roman"/>
      <w:b/>
      <w:bCs/>
    </w:rPr>
  </w:style>
  <w:style w:type="paragraph" w:styleId="NormalWeb">
    <w:name w:val="Normal (Web)"/>
    <w:basedOn w:val="Normal"/>
    <w:uiPriority w:val="99"/>
    <w:unhideWhenUsed/>
    <w:rsid w:val="00E27CE4"/>
    <w:rPr>
      <w:rFonts w:eastAsiaTheme="minorHAnsi"/>
    </w:rPr>
  </w:style>
  <w:style w:type="character" w:styleId="Hyperlink">
    <w:name w:val="Hyperlink"/>
    <w:basedOn w:val="DefaultParagraphFont"/>
    <w:uiPriority w:val="99"/>
    <w:unhideWhenUsed/>
    <w:rsid w:val="0074250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5D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27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7776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2224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6770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19114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64074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5395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12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3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8734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968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1327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7946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534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6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9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7511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2421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38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2659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1466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94519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12087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27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8441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209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7883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1869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607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2551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5762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6358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3776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628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0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33042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289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60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62304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5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2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2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1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62381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030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658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uofi.box.com/s/lkdtwg63ykx3k3c3uswhkodf80ev2lom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mailto:afox@tchd.net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healthyhoi.org/2020-22-Healthy-Eating-Active-Living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8fe146c-80f3-4b9c-9573-e36de495e41c">
      <UserInfo>
        <DisplayName>Amy Fox</DisplayName>
        <AccountId>16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AFC918F60A924C80C69E49DCFAE739" ma:contentTypeVersion="10" ma:contentTypeDescription="Create a new document." ma:contentTypeScope="" ma:versionID="03c8102d8cd23c2542e8fc75277ea37f">
  <xsd:schema xmlns:xsd="http://www.w3.org/2001/XMLSchema" xmlns:xs="http://www.w3.org/2001/XMLSchema" xmlns:p="http://schemas.microsoft.com/office/2006/metadata/properties" xmlns:ns2="bf351927-6f2c-46b1-96ae-8f1ef6a211ca" xmlns:ns3="b8fe146c-80f3-4b9c-9573-e36de495e41c" targetNamespace="http://schemas.microsoft.com/office/2006/metadata/properties" ma:root="true" ma:fieldsID="8694f3f824794c837810fc69e437ad61" ns2:_="" ns3:_="">
    <xsd:import namespace="bf351927-6f2c-46b1-96ae-8f1ef6a211ca"/>
    <xsd:import namespace="b8fe146c-80f3-4b9c-9573-e36de495e4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351927-6f2c-46b1-96ae-8f1ef6a211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fe146c-80f3-4b9c-9573-e36de495e41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C1048EB-2FA3-412F-9E8A-923191FBBD5D}">
  <ds:schemaRefs>
    <ds:schemaRef ds:uri="http://schemas.microsoft.com/office/2006/metadata/properties"/>
    <ds:schemaRef ds:uri="http://schemas.microsoft.com/office/infopath/2007/PartnerControls"/>
    <ds:schemaRef ds:uri="b8fe146c-80f3-4b9c-9573-e36de495e41c"/>
  </ds:schemaRefs>
</ds:datastoreItem>
</file>

<file path=customXml/itemProps2.xml><?xml version="1.0" encoding="utf-8"?>
<ds:datastoreItem xmlns:ds="http://schemas.openxmlformats.org/officeDocument/2006/customXml" ds:itemID="{2B99CA22-C2FA-4BB8-8A5B-D0CE7728690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0AF3228-B40A-443E-AB05-8C690771DFA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D4E3F11-C283-4872-83EA-79BA7057C8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351927-6f2c-46b1-96ae-8f1ef6a211ca"/>
    <ds:schemaRef ds:uri="b8fe146c-80f3-4b9c-9573-e36de495e4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94</Words>
  <Characters>4530</Characters>
  <Application>Microsoft Office Word</Application>
  <DocSecurity>4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SF Healthcare System</Company>
  <LinksUpToDate>false</LinksUpToDate>
  <CharactersWithSpaces>5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mccall</dc:creator>
  <cp:keywords/>
  <cp:lastModifiedBy>Shanita Wallace</cp:lastModifiedBy>
  <cp:revision>2</cp:revision>
  <cp:lastPrinted>2018-11-01T16:44:00Z</cp:lastPrinted>
  <dcterms:created xsi:type="dcterms:W3CDTF">2024-02-12T18:21:00Z</dcterms:created>
  <dcterms:modified xsi:type="dcterms:W3CDTF">2024-02-12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AFC918F60A924C80C69E49DCFAE739</vt:lpwstr>
  </property>
</Properties>
</file>